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B1C53" w14:textId="4411E834" w:rsidR="008860A7" w:rsidRPr="005B62E8" w:rsidRDefault="00C943A9" w:rsidP="005B62E8">
      <w:pPr>
        <w:spacing w:after="0" w:line="240" w:lineRule="auto"/>
        <w:rPr>
          <w:rFonts w:ascii="Times New Roman" w:hAnsi="Times New Roman" w:cs="Times New Roman"/>
          <w:sz w:val="24"/>
          <w:szCs w:val="24"/>
        </w:rPr>
      </w:pPr>
      <w:r w:rsidRPr="005B62E8">
        <w:rPr>
          <w:rFonts w:ascii="Times New Roman" w:hAnsi="Times New Roman" w:cs="Times New Roman"/>
          <w:noProof/>
          <w:sz w:val="24"/>
          <w:szCs w:val="24"/>
        </w:rPr>
        <w:drawing>
          <wp:anchor distT="36576" distB="36576" distL="36576" distR="36576" simplePos="0" relativeHeight="251658240" behindDoc="0" locked="0" layoutInCell="1" allowOverlap="1" wp14:anchorId="77C167EF" wp14:editId="51BD3030">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A14FA9">
        <w:rPr>
          <w:noProof/>
        </w:rPr>
        <w:pict w14:anchorId="5E7FDAA4">
          <v:shapetype id="_x0000_t202" coordsize="21600,21600" o:spt="202" path="m,l,21600r21600,l21600,xe">
            <v:stroke joinstyle="miter"/>
            <v:path gradientshapeok="t" o:connecttype="rect"/>
          </v:shapetype>
          <v:shape id="Text Box 2" o:spid="_x0000_s1028"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7A6493C6" w14:textId="77777777" w:rsidR="00390DAE" w:rsidRPr="00083094" w:rsidRDefault="00390DAE" w:rsidP="00390DAE">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7F860CAF" w14:textId="77777777" w:rsidR="00390DAE" w:rsidRPr="00083094" w:rsidRDefault="00390DAE" w:rsidP="00390DAE">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FAED6E8" w14:textId="5F2DC828" w:rsidR="0065451F" w:rsidRPr="00E710A9" w:rsidRDefault="0065451F" w:rsidP="00E710A9">
                  <w:pPr>
                    <w:widowControl w:val="0"/>
                    <w:spacing w:after="0" w:line="240" w:lineRule="auto"/>
                    <w:jc w:val="center"/>
                    <w:rPr>
                      <w:rFonts w:ascii="Garamond" w:hAnsi="Garamond"/>
                      <w:b/>
                      <w:sz w:val="36"/>
                      <w:szCs w:val="36"/>
                    </w:rPr>
                  </w:pPr>
                </w:p>
              </w:txbxContent>
            </v:textbox>
          </v:shape>
        </w:pict>
      </w:r>
    </w:p>
    <w:p w14:paraId="1CEA9790" w14:textId="77777777" w:rsidR="005A529C" w:rsidRPr="005B62E8" w:rsidRDefault="005A529C" w:rsidP="005B62E8">
      <w:pPr>
        <w:spacing w:after="0" w:line="240" w:lineRule="auto"/>
        <w:rPr>
          <w:rFonts w:ascii="Times New Roman" w:hAnsi="Times New Roman" w:cs="Times New Roman"/>
          <w:sz w:val="24"/>
          <w:szCs w:val="24"/>
        </w:rPr>
      </w:pPr>
    </w:p>
    <w:p w14:paraId="6EC52914" w14:textId="040BDD73" w:rsidR="005A529C" w:rsidRPr="005B62E8" w:rsidRDefault="00A14FA9" w:rsidP="005B62E8">
      <w:pPr>
        <w:spacing w:after="0" w:line="240" w:lineRule="auto"/>
        <w:rPr>
          <w:rFonts w:ascii="Times New Roman" w:hAnsi="Times New Roman" w:cs="Times New Roman"/>
          <w:sz w:val="24"/>
          <w:szCs w:val="24"/>
        </w:rPr>
      </w:pPr>
      <w:r>
        <w:rPr>
          <w:noProof/>
        </w:rPr>
        <w:pict w14:anchorId="703FF170">
          <v:shape id="_x0000_s1027" type="#_x0000_t202" style="position:absolute;margin-left:-30.9pt;margin-top:8.9pt;width:563.6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" fillcolor="#c0504d [3205]" stroked="f" strokeweight=".5pt">
            <v:textbox>
              <w:txbxContent>
                <w:p w14:paraId="25506569" w14:textId="77777777" w:rsidR="00A4350E" w:rsidRPr="00A4350E" w:rsidRDefault="00737EF3"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Love</w:t>
                  </w:r>
                </w:p>
              </w:txbxContent>
            </v:textbox>
          </v:shape>
        </w:pict>
      </w:r>
      <w:r>
        <w:rPr>
          <w:noProof/>
        </w:rPr>
        <w:pict w14:anchorId="3BAFF2DC">
          <v:shape id="Text Box 3" o:spid="_x0000_s1026" type="#_x0000_t202" style="position:absolute;margin-left:-20.8pt;margin-top:8.85pt;width:553.45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" fillcolor="#00b588" strokecolor="#00b588">
            <v:textbox inset="2.88pt,2.88pt,2.88pt,2.88pt">
              <w:txbxContent>
                <w:p w14:paraId="2FCE37FC"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v:textbox>
          </v:shape>
        </w:pict>
      </w:r>
    </w:p>
    <w:p w14:paraId="1CC5E632" w14:textId="77777777" w:rsidR="00975E60" w:rsidRPr="005B62E8" w:rsidRDefault="00975E60" w:rsidP="005B62E8">
      <w:pPr>
        <w:spacing w:after="0" w:line="240" w:lineRule="auto"/>
        <w:rPr>
          <w:rFonts w:ascii="Times New Roman" w:hAnsi="Times New Roman" w:cs="Times New Roman"/>
          <w:b/>
          <w:sz w:val="24"/>
          <w:szCs w:val="24"/>
        </w:rPr>
      </w:pPr>
    </w:p>
    <w:p w14:paraId="6F1CBE70" w14:textId="77777777" w:rsidR="00D51C96" w:rsidRPr="005B62E8" w:rsidRDefault="00D51C96" w:rsidP="005B62E8">
      <w:pPr>
        <w:spacing w:after="0" w:line="240" w:lineRule="auto"/>
        <w:rPr>
          <w:rFonts w:ascii="Times New Roman" w:hAnsi="Times New Roman" w:cs="Times New Roman"/>
          <w:i/>
          <w:sz w:val="24"/>
          <w:szCs w:val="24"/>
        </w:rPr>
      </w:pPr>
    </w:p>
    <w:p w14:paraId="3CC2CA52" w14:textId="77777777" w:rsidR="00DC7BF9" w:rsidRPr="005B62E8" w:rsidRDefault="00DC7BF9" w:rsidP="005B62E8">
      <w:pPr>
        <w:spacing w:after="0" w:line="240" w:lineRule="auto"/>
        <w:jc w:val="center"/>
        <w:rPr>
          <w:rFonts w:ascii="Times New Roman" w:hAnsi="Times New Roman" w:cs="Times New Roman"/>
          <w:b/>
          <w:sz w:val="24"/>
          <w:szCs w:val="24"/>
        </w:rPr>
      </w:pPr>
    </w:p>
    <w:p w14:paraId="17D87A8B" w14:textId="77777777" w:rsidR="00DC7BF9" w:rsidRPr="005B62E8" w:rsidRDefault="00DC7BF9" w:rsidP="005B62E8">
      <w:pPr>
        <w:spacing w:after="0" w:line="240" w:lineRule="auto"/>
        <w:jc w:val="center"/>
        <w:rPr>
          <w:rFonts w:ascii="Times New Roman" w:hAnsi="Times New Roman" w:cs="Times New Roman"/>
          <w:b/>
          <w:sz w:val="24"/>
          <w:szCs w:val="24"/>
        </w:rPr>
        <w:sectPr w:rsidR="00DC7BF9" w:rsidRPr="005B62E8">
          <w:footerReference w:type="default" r:id="rId8"/>
          <w:pgSz w:w="12240" w:h="15840"/>
          <w:pgMar w:top="1440" w:right="1440" w:bottom="1440" w:left="1440" w:header="720" w:footer="720" w:gutter="0"/>
          <w:cols w:space="720"/>
          <w:docGrid w:linePitch="360"/>
        </w:sectPr>
      </w:pPr>
    </w:p>
    <w:p w14:paraId="66E1D64C" w14:textId="77777777" w:rsidR="00B205C4" w:rsidRPr="005B62E8" w:rsidRDefault="00B205C4" w:rsidP="005B62E8">
      <w:pPr>
        <w:widowControl w:val="0"/>
        <w:spacing w:after="0" w:line="240" w:lineRule="auto"/>
        <w:rPr>
          <w:rFonts w:ascii="Times New Roman" w:hAnsi="Times New Roman" w:cs="Times New Roman"/>
          <w:b/>
          <w:bCs/>
          <w:sz w:val="24"/>
          <w:szCs w:val="24"/>
        </w:rPr>
      </w:pPr>
      <w:r w:rsidRPr="005B62E8">
        <w:rPr>
          <w:rFonts w:ascii="Times New Roman" w:hAnsi="Times New Roman" w:cs="Times New Roman"/>
          <w:b/>
          <w:bCs/>
          <w:sz w:val="24"/>
          <w:szCs w:val="24"/>
        </w:rPr>
        <w:t xml:space="preserve">Preparation: </w:t>
      </w:r>
      <w:r w:rsidRPr="005B62E8">
        <w:rPr>
          <w:rFonts w:ascii="Times New Roman" w:hAnsi="Times New Roman" w:cs="Times New Roman"/>
          <w:bCs/>
          <w:sz w:val="24"/>
          <w:szCs w:val="24"/>
        </w:rPr>
        <w:t>(Read</w:t>
      </w:r>
      <w:r w:rsidR="00366724" w:rsidRPr="005B62E8">
        <w:rPr>
          <w:rFonts w:ascii="Times New Roman" w:hAnsi="Times New Roman" w:cs="Times New Roman"/>
          <w:bCs/>
          <w:sz w:val="24"/>
          <w:szCs w:val="24"/>
        </w:rPr>
        <w:t xml:space="preserve"> </w:t>
      </w:r>
      <w:r w:rsidR="00366724" w:rsidRPr="005B62E8">
        <w:rPr>
          <w:rFonts w:ascii="Times New Roman" w:hAnsi="Times New Roman" w:cs="Times New Roman"/>
          <w:bCs/>
          <w:i/>
          <w:sz w:val="24"/>
          <w:szCs w:val="24"/>
        </w:rPr>
        <w:t>Touchstones</w:t>
      </w:r>
      <w:r w:rsidRPr="005B62E8">
        <w:rPr>
          <w:rFonts w:ascii="Times New Roman" w:hAnsi="Times New Roman" w:cs="Times New Roman"/>
          <w:bCs/>
          <w:i/>
          <w:sz w:val="24"/>
          <w:szCs w:val="24"/>
        </w:rPr>
        <w:t xml:space="preserve"> </w:t>
      </w:r>
      <w:r w:rsidRPr="005B62E8">
        <w:rPr>
          <w:rFonts w:ascii="Times New Roman" w:hAnsi="Times New Roman" w:cs="Times New Roman"/>
          <w:bCs/>
          <w:sz w:val="24"/>
          <w:szCs w:val="24"/>
        </w:rPr>
        <w:t>and the questions.)</w:t>
      </w:r>
    </w:p>
    <w:p w14:paraId="00E71D78" w14:textId="77777777" w:rsidR="00B205C4" w:rsidRPr="005B62E8" w:rsidRDefault="00B205C4" w:rsidP="005B62E8">
      <w:pPr>
        <w:spacing w:after="0" w:line="240" w:lineRule="auto"/>
        <w:rPr>
          <w:rFonts w:ascii="Times New Roman" w:hAnsi="Times New Roman" w:cs="Times New Roman"/>
          <w:b/>
          <w:bCs/>
          <w:sz w:val="24"/>
          <w:szCs w:val="24"/>
        </w:rPr>
      </w:pPr>
    </w:p>
    <w:p w14:paraId="3D6241BC" w14:textId="77777777" w:rsidR="00B205C4" w:rsidRPr="005B62E8" w:rsidRDefault="00B205C4" w:rsidP="005B62E8">
      <w:pPr>
        <w:widowControl w:val="0"/>
        <w:spacing w:after="0" w:line="240" w:lineRule="auto"/>
        <w:rPr>
          <w:rFonts w:ascii="Times New Roman" w:hAnsi="Times New Roman" w:cs="Times New Roman"/>
          <w:bCs/>
          <w:sz w:val="24"/>
          <w:szCs w:val="24"/>
        </w:rPr>
      </w:pPr>
      <w:r w:rsidRPr="005B62E8">
        <w:rPr>
          <w:rFonts w:ascii="Times New Roman" w:hAnsi="Times New Roman" w:cs="Times New Roman"/>
          <w:b/>
          <w:bCs/>
          <w:sz w:val="24"/>
          <w:szCs w:val="24"/>
        </w:rPr>
        <w:t xml:space="preserve">Business: </w:t>
      </w:r>
      <w:r w:rsidRPr="005B62E8">
        <w:rPr>
          <w:rFonts w:ascii="Times New Roman" w:hAnsi="Times New Roman" w:cs="Times New Roman"/>
          <w:bCs/>
          <w:sz w:val="24"/>
          <w:szCs w:val="24"/>
        </w:rPr>
        <w:t>Deal with any housekeeping items (e.g., scheduling the next gathering).</w:t>
      </w:r>
    </w:p>
    <w:p w14:paraId="7D80AB87" w14:textId="77777777" w:rsidR="00B205C4" w:rsidRPr="005B62E8" w:rsidRDefault="00B205C4" w:rsidP="005B62E8">
      <w:pPr>
        <w:spacing w:after="0" w:line="240" w:lineRule="auto"/>
        <w:rPr>
          <w:rFonts w:ascii="Times New Roman" w:hAnsi="Times New Roman" w:cs="Times New Roman"/>
          <w:b/>
          <w:bCs/>
          <w:sz w:val="24"/>
          <w:szCs w:val="24"/>
        </w:rPr>
      </w:pPr>
    </w:p>
    <w:p w14:paraId="4B46F435" w14:textId="77777777" w:rsidR="005B62E8" w:rsidRPr="005B62E8" w:rsidRDefault="00B205C4" w:rsidP="005B62E8">
      <w:pPr>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rPr>
        <w:t xml:space="preserve">Opening Words: </w:t>
      </w:r>
      <w:r w:rsidR="005B62E8" w:rsidRPr="005B62E8">
        <w:rPr>
          <w:rFonts w:ascii="Times New Roman" w:hAnsi="Times New Roman" w:cs="Times New Roman"/>
          <w:sz w:val="24"/>
          <w:szCs w:val="24"/>
        </w:rPr>
        <w:t xml:space="preserve">“Now there is a final </w:t>
      </w:r>
    </w:p>
    <w:p w14:paraId="0E7D55B5" w14:textId="2C8C5D6B" w:rsidR="005B62E8" w:rsidRPr="005B62E8" w:rsidRDefault="005B62E8" w:rsidP="005B62E8">
      <w:pPr>
        <w:spacing w:after="0" w:line="240" w:lineRule="auto"/>
        <w:rPr>
          <w:rFonts w:ascii="Times New Roman" w:hAnsi="Times New Roman" w:cs="Times New Roman"/>
          <w:i/>
          <w:iCs/>
          <w:sz w:val="24"/>
          <w:szCs w:val="24"/>
        </w:rPr>
      </w:pPr>
      <w:r w:rsidRPr="005B62E8">
        <w:rPr>
          <w:rFonts w:ascii="Times New Roman" w:hAnsi="Times New Roman" w:cs="Times New Roman"/>
          <w:sz w:val="24"/>
          <w:szCs w:val="24"/>
        </w:rPr>
        <w:t xml:space="preserve">reason I think that Jesus says, “Love your enemies.” It is this: that love has within it a redemptive power. And there is a power there that eventually transforms individuals. Just keep being friendly to that person. Just keep loving them…. And by the power of your love they will break down under the load. That’s love, you see. It is redemptive, and this is why Jesus says love. There’s something about love that builds up and is creative. There is something about hate that tears down and is destructive. So love your enemies.” </w:t>
      </w:r>
      <w:r w:rsidRPr="005B62E8">
        <w:rPr>
          <w:rFonts w:ascii="Times New Roman" w:hAnsi="Times New Roman" w:cs="Times New Roman"/>
          <w:i/>
          <w:iCs/>
          <w:sz w:val="24"/>
          <w:szCs w:val="24"/>
        </w:rPr>
        <w:t xml:space="preserve">Martin Luther King, Jr. </w:t>
      </w:r>
    </w:p>
    <w:p w14:paraId="7EE89A65" w14:textId="794DBB6B" w:rsidR="00B205C4" w:rsidRPr="005B62E8" w:rsidRDefault="00B205C4" w:rsidP="005B62E8">
      <w:pPr>
        <w:spacing w:after="0" w:line="240" w:lineRule="auto"/>
        <w:rPr>
          <w:rFonts w:ascii="Times New Roman" w:hAnsi="Times New Roman" w:cs="Times New Roman"/>
          <w:b/>
          <w:bCs/>
          <w:sz w:val="24"/>
          <w:szCs w:val="24"/>
        </w:rPr>
      </w:pPr>
    </w:p>
    <w:p w14:paraId="3C780323" w14:textId="77777777" w:rsidR="00B205C4" w:rsidRPr="005B62E8" w:rsidRDefault="00A60CF6" w:rsidP="005B62E8">
      <w:pPr>
        <w:widowControl w:val="0"/>
        <w:spacing w:after="0" w:line="240" w:lineRule="auto"/>
        <w:rPr>
          <w:rFonts w:ascii="Times New Roman" w:hAnsi="Times New Roman" w:cs="Times New Roman"/>
          <w:b/>
          <w:bCs/>
          <w:sz w:val="24"/>
          <w:szCs w:val="24"/>
        </w:rPr>
      </w:pPr>
      <w:r w:rsidRPr="005B62E8">
        <w:rPr>
          <w:rFonts w:ascii="Times New Roman" w:hAnsi="Times New Roman" w:cs="Times New Roman"/>
          <w:b/>
          <w:bCs/>
          <w:sz w:val="24"/>
          <w:szCs w:val="24"/>
        </w:rPr>
        <w:t>Chalice Lighting</w:t>
      </w:r>
      <w:r w:rsidRPr="005B62E8">
        <w:rPr>
          <w:rFonts w:ascii="Times New Roman" w:hAnsi="Times New Roman" w:cs="Times New Roman"/>
          <w:bCs/>
          <w:sz w:val="24"/>
          <w:szCs w:val="24"/>
        </w:rPr>
        <w:t xml:space="preserve"> </w:t>
      </w:r>
      <w:r w:rsidR="00B205C4" w:rsidRPr="005B62E8">
        <w:rPr>
          <w:rFonts w:ascii="Times New Roman" w:hAnsi="Times New Roman" w:cs="Times New Roman"/>
          <w:bCs/>
          <w:sz w:val="24"/>
          <w:szCs w:val="24"/>
        </w:rPr>
        <w:t>(</w:t>
      </w:r>
      <w:r w:rsidR="00B205C4" w:rsidRPr="005B62E8">
        <w:rPr>
          <w:rFonts w:ascii="Times New Roman" w:hAnsi="Times New Roman" w:cs="Times New Roman"/>
          <w:sz w:val="24"/>
          <w:szCs w:val="24"/>
        </w:rPr>
        <w:t>James Vila Blake), adapted</w:t>
      </w:r>
    </w:p>
    <w:p w14:paraId="631D25A9" w14:textId="77777777" w:rsidR="00B205C4" w:rsidRPr="005B62E8" w:rsidRDefault="00B205C4" w:rsidP="005B62E8">
      <w:pPr>
        <w:widowControl w:val="0"/>
        <w:spacing w:after="0" w:line="240" w:lineRule="auto"/>
        <w:rPr>
          <w:rFonts w:ascii="Times New Roman" w:hAnsi="Times New Roman" w:cs="Times New Roman"/>
          <w:i/>
          <w:iCs/>
          <w:sz w:val="24"/>
          <w:szCs w:val="24"/>
        </w:rPr>
      </w:pPr>
      <w:r w:rsidRPr="005B62E8">
        <w:rPr>
          <w:rFonts w:ascii="Times New Roman" w:hAnsi="Times New Roman" w:cs="Times New Roman"/>
          <w:sz w:val="24"/>
          <w:szCs w:val="24"/>
        </w:rPr>
        <w:t xml:space="preserve">(In unison) </w:t>
      </w:r>
      <w:r w:rsidRPr="005B62E8">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703ABD54" w14:textId="77777777" w:rsidR="00B205C4" w:rsidRPr="005B62E8" w:rsidRDefault="00B205C4" w:rsidP="005B62E8">
      <w:pPr>
        <w:spacing w:after="0" w:line="240" w:lineRule="auto"/>
        <w:rPr>
          <w:rFonts w:ascii="Times New Roman" w:hAnsi="Times New Roman" w:cs="Times New Roman"/>
          <w:b/>
          <w:bCs/>
          <w:sz w:val="24"/>
          <w:szCs w:val="24"/>
        </w:rPr>
      </w:pPr>
    </w:p>
    <w:p w14:paraId="187E1FCD" w14:textId="77777777" w:rsidR="00B205C4" w:rsidRPr="005B62E8" w:rsidRDefault="00B205C4"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rPr>
        <w:t xml:space="preserve">Check-In: </w:t>
      </w:r>
      <w:r w:rsidRPr="005B62E8">
        <w:rPr>
          <w:rFonts w:ascii="Times New Roman" w:hAnsi="Times New Roman" w:cs="Times New Roman"/>
          <w:sz w:val="24"/>
          <w:szCs w:val="24"/>
        </w:rPr>
        <w:t>How is it with your spirit? What do you need to leave behind in order to be fully present here and now? (2-3 sentences)</w:t>
      </w:r>
    </w:p>
    <w:p w14:paraId="3996BEAF" w14:textId="77777777" w:rsidR="00B205C4" w:rsidRPr="005B62E8" w:rsidRDefault="00B205C4" w:rsidP="005B62E8">
      <w:pPr>
        <w:spacing w:after="0" w:line="240" w:lineRule="auto"/>
        <w:rPr>
          <w:rFonts w:ascii="Times New Roman" w:hAnsi="Times New Roman" w:cs="Times New Roman"/>
          <w:b/>
          <w:bCs/>
          <w:sz w:val="24"/>
          <w:szCs w:val="24"/>
        </w:rPr>
      </w:pPr>
    </w:p>
    <w:p w14:paraId="671E16CA" w14:textId="77777777" w:rsidR="00B205C4" w:rsidRPr="005B62E8" w:rsidRDefault="00B205C4"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rPr>
        <w:t xml:space="preserve">Claim Time for Deeper Listening: </w:t>
      </w:r>
      <w:r w:rsidRPr="005B62E8">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85D2DB6" w14:textId="77777777" w:rsidR="00B205C4" w:rsidRPr="005B62E8" w:rsidRDefault="00B205C4" w:rsidP="005B62E8">
      <w:pPr>
        <w:spacing w:after="0" w:line="240" w:lineRule="auto"/>
        <w:rPr>
          <w:rFonts w:ascii="Times New Roman" w:hAnsi="Times New Roman" w:cs="Times New Roman"/>
          <w:b/>
          <w:bCs/>
          <w:sz w:val="24"/>
          <w:szCs w:val="24"/>
        </w:rPr>
      </w:pPr>
    </w:p>
    <w:p w14:paraId="79AF48ED" w14:textId="77777777" w:rsidR="00B205C4" w:rsidRPr="005B62E8" w:rsidRDefault="00B205C4" w:rsidP="005B62E8">
      <w:pPr>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rPr>
        <w:t>Read the Wisdom Story</w:t>
      </w:r>
      <w:r w:rsidRPr="005B62E8">
        <w:rPr>
          <w:rFonts w:ascii="Times New Roman" w:hAnsi="Times New Roman" w:cs="Times New Roman"/>
          <w:sz w:val="24"/>
          <w:szCs w:val="24"/>
        </w:rPr>
        <w:t xml:space="preserve">: Take turns reading aloud parts of the </w:t>
      </w:r>
      <w:r w:rsidR="00044C73" w:rsidRPr="005B62E8">
        <w:rPr>
          <w:rFonts w:ascii="Times New Roman" w:hAnsi="Times New Roman" w:cs="Times New Roman"/>
          <w:sz w:val="24"/>
          <w:szCs w:val="24"/>
        </w:rPr>
        <w:t xml:space="preserve">following </w:t>
      </w:r>
      <w:r w:rsidRPr="005B62E8">
        <w:rPr>
          <w:rFonts w:ascii="Times New Roman" w:hAnsi="Times New Roman" w:cs="Times New Roman"/>
          <w:sz w:val="24"/>
          <w:szCs w:val="24"/>
        </w:rPr>
        <w:t xml:space="preserve">wisdom story. </w:t>
      </w:r>
    </w:p>
    <w:p w14:paraId="6844EC30" w14:textId="3331ABC2" w:rsidR="005B62E8" w:rsidRPr="005B62E8" w:rsidRDefault="005B62E8" w:rsidP="005B62E8">
      <w:pPr>
        <w:shd w:val="clear" w:color="auto" w:fill="FFFFFF"/>
        <w:spacing w:after="0" w:line="240" w:lineRule="auto"/>
        <w:rPr>
          <w:rFonts w:ascii="Times New Roman" w:hAnsi="Times New Roman" w:cs="Times New Roman"/>
          <w:sz w:val="24"/>
          <w:szCs w:val="24"/>
        </w:rPr>
      </w:pPr>
      <w:bookmarkStart w:id="0" w:name="_Hlk144448831"/>
      <w:r w:rsidRPr="00A14FA9">
        <w:rPr>
          <w:rFonts w:ascii="Times New Roman" w:hAnsi="Times New Roman" w:cs="Times New Roman"/>
          <w:b/>
          <w:bCs/>
          <w:i/>
          <w:sz w:val="24"/>
          <w:szCs w:val="24"/>
        </w:rPr>
        <w:t>The Cure</w:t>
      </w:r>
      <w:r w:rsidRPr="005B62E8">
        <w:rPr>
          <w:rFonts w:ascii="Times New Roman" w:hAnsi="Times New Roman" w:cs="Times New Roman"/>
          <w:sz w:val="24"/>
          <w:szCs w:val="24"/>
        </w:rPr>
        <w:t xml:space="preserve"> by Rev. Christopher Buice (558 words)</w:t>
      </w:r>
    </w:p>
    <w:p w14:paraId="3725D25E" w14:textId="77777777" w:rsidR="005B62E8" w:rsidRPr="005B62E8" w:rsidRDefault="005B62E8" w:rsidP="005B62E8">
      <w:pPr>
        <w:pStyle w:val="NormalWeb"/>
        <w:shd w:val="clear" w:color="auto" w:fill="FFFFFF"/>
        <w:spacing w:before="0" w:beforeAutospacing="0" w:after="0" w:afterAutospacing="0"/>
      </w:pPr>
      <w:r w:rsidRPr="005B62E8">
        <w:t xml:space="preserve">     Once upon a time there was a young girl named Maggie, who found out she had a very terrible disease and probably would never be well again.</w:t>
      </w:r>
    </w:p>
    <w:p w14:paraId="41042D53" w14:textId="77777777" w:rsidR="005B62E8" w:rsidRPr="005B62E8" w:rsidRDefault="005B62E8" w:rsidP="005B62E8">
      <w:pPr>
        <w:pStyle w:val="NormalWeb"/>
        <w:shd w:val="clear" w:color="auto" w:fill="FFFFFF"/>
        <w:spacing w:before="0" w:beforeAutospacing="0" w:after="0" w:afterAutospacing="0"/>
      </w:pPr>
      <w:r w:rsidRPr="005B62E8">
        <w:t xml:space="preserve">     She was very, very sad, and although she had many friends, all of them were afraid to visit her because they feared they might catch the disease.</w:t>
      </w:r>
    </w:p>
    <w:p w14:paraId="584BA670" w14:textId="77777777" w:rsidR="005B62E8" w:rsidRPr="005B62E8" w:rsidRDefault="005B62E8" w:rsidP="005B62E8">
      <w:pPr>
        <w:pStyle w:val="NormalWeb"/>
        <w:shd w:val="clear" w:color="auto" w:fill="FFFFFF"/>
        <w:spacing w:before="0" w:beforeAutospacing="0" w:after="0" w:afterAutospacing="0"/>
      </w:pPr>
      <w:r w:rsidRPr="005B62E8">
        <w:t xml:space="preserve">     So the little girl sat in her bed all by herself and was very lonely.</w:t>
      </w:r>
    </w:p>
    <w:p w14:paraId="693CF5FE" w14:textId="77777777" w:rsidR="005B62E8" w:rsidRPr="005B62E8" w:rsidRDefault="005B62E8" w:rsidP="005B62E8">
      <w:pPr>
        <w:pStyle w:val="NormalWeb"/>
        <w:shd w:val="clear" w:color="auto" w:fill="FFFFFF"/>
        <w:spacing w:before="0" w:beforeAutospacing="0" w:after="0" w:afterAutospacing="0"/>
      </w:pPr>
      <w:r w:rsidRPr="005B62E8">
        <w:t xml:space="preserve">     One day she heard a knock on her door. “Come in,” she said and in walked three of her friends. One was a doctor, one was a minister, and one was a magician. Maggie was very glad to see them for no one else had been brave enough to visit her.</w:t>
      </w:r>
    </w:p>
    <w:p w14:paraId="62B61346" w14:textId="77777777" w:rsidR="005B62E8" w:rsidRPr="005B62E8" w:rsidRDefault="005B62E8" w:rsidP="005B62E8">
      <w:pPr>
        <w:pStyle w:val="NormalWeb"/>
        <w:shd w:val="clear" w:color="auto" w:fill="FFFFFF"/>
        <w:spacing w:before="0" w:beforeAutospacing="0" w:after="0" w:afterAutospacing="0"/>
      </w:pPr>
      <w:r w:rsidRPr="005B62E8">
        <w:t xml:space="preserve">     “Hello, Maggie,” said her friends as they sat down around her bed. “We came to tell you something. Each one of us is going to try to find a cure for your disease.”</w:t>
      </w:r>
    </w:p>
    <w:p w14:paraId="7E0E43E3" w14:textId="77777777" w:rsidR="005B62E8" w:rsidRPr="005B62E8" w:rsidRDefault="005B62E8" w:rsidP="005B62E8">
      <w:pPr>
        <w:pStyle w:val="NormalWeb"/>
        <w:shd w:val="clear" w:color="auto" w:fill="FFFFFF"/>
        <w:spacing w:before="0" w:beforeAutospacing="0" w:after="0" w:afterAutospacing="0"/>
      </w:pPr>
      <w:r w:rsidRPr="005B62E8">
        <w:t xml:space="preserve">     “Yes,” said the doctor, “I’m going to go into my laboratory and do experiments until I discover a medicine that will cure your disease.”</w:t>
      </w:r>
    </w:p>
    <w:p w14:paraId="044F450B" w14:textId="77777777" w:rsidR="005B62E8" w:rsidRPr="005B62E8" w:rsidRDefault="005B62E8" w:rsidP="005B62E8">
      <w:pPr>
        <w:pStyle w:val="NormalWeb"/>
        <w:shd w:val="clear" w:color="auto" w:fill="FFFFFF"/>
        <w:spacing w:before="0" w:beforeAutospacing="0" w:after="0" w:afterAutospacing="0"/>
      </w:pPr>
      <w:r w:rsidRPr="005B62E8">
        <w:t xml:space="preserve">     “And I,” said the minister, “am going to pray every day that you will be healed of this terrible disease.”</w:t>
      </w:r>
    </w:p>
    <w:p w14:paraId="701867EC" w14:textId="77777777" w:rsidR="005B62E8" w:rsidRPr="005B62E8" w:rsidRDefault="005B62E8" w:rsidP="005B62E8">
      <w:pPr>
        <w:pStyle w:val="NormalWeb"/>
        <w:shd w:val="clear" w:color="auto" w:fill="FFFFFF"/>
        <w:spacing w:before="0" w:beforeAutospacing="0" w:after="0" w:afterAutospacing="0"/>
      </w:pPr>
      <w:r w:rsidRPr="005B62E8">
        <w:t xml:space="preserve">      “And I,” said the magician, “am going to look through my books of magic until I discover a potion or spell that will rid you of your disease.”</w:t>
      </w:r>
    </w:p>
    <w:p w14:paraId="7357BA06" w14:textId="77777777" w:rsidR="005B62E8" w:rsidRPr="005B62E8" w:rsidRDefault="005B62E8" w:rsidP="005B62E8">
      <w:pPr>
        <w:pStyle w:val="NormalWeb"/>
        <w:shd w:val="clear" w:color="auto" w:fill="FFFFFF"/>
        <w:spacing w:before="0" w:beforeAutospacing="0" w:after="0" w:afterAutospacing="0"/>
      </w:pPr>
      <w:r w:rsidRPr="005B62E8">
        <w:t xml:space="preserve">     Maggie smiled and was happy because she saw how much her friends cared for her.</w:t>
      </w:r>
    </w:p>
    <w:p w14:paraId="07886A99" w14:textId="77777777" w:rsidR="005B62E8" w:rsidRPr="005B62E8" w:rsidRDefault="005B62E8" w:rsidP="005B62E8">
      <w:pPr>
        <w:pStyle w:val="NormalWeb"/>
        <w:shd w:val="clear" w:color="auto" w:fill="FFFFFF"/>
        <w:spacing w:before="0" w:beforeAutospacing="0" w:after="0" w:afterAutospacing="0"/>
      </w:pPr>
      <w:r w:rsidRPr="005B62E8">
        <w:t xml:space="preserve">     “Thanks,” she said.</w:t>
      </w:r>
    </w:p>
    <w:p w14:paraId="176E3126" w14:textId="77777777" w:rsidR="005B62E8" w:rsidRPr="005B62E8" w:rsidRDefault="005B62E8" w:rsidP="005B62E8">
      <w:pPr>
        <w:pStyle w:val="NormalWeb"/>
        <w:shd w:val="clear" w:color="auto" w:fill="FFFFFF"/>
        <w:spacing w:before="0" w:beforeAutospacing="0" w:after="0" w:afterAutospacing="0"/>
      </w:pPr>
      <w:r w:rsidRPr="005B62E8">
        <w:t xml:space="preserve">     “We’re sorry that we can’t stay long to visit,” said her friends, “but we must rush off and begin our search for a cure. We’ll return in three days and surely by then one of us will have found a way to cure your disease.”</w:t>
      </w:r>
    </w:p>
    <w:p w14:paraId="79602FCE" w14:textId="77777777" w:rsidR="005B62E8" w:rsidRPr="005B62E8" w:rsidRDefault="005B62E8" w:rsidP="005B62E8">
      <w:pPr>
        <w:pStyle w:val="NormalWeb"/>
        <w:shd w:val="clear" w:color="auto" w:fill="FFFFFF"/>
        <w:spacing w:before="0" w:beforeAutospacing="0" w:after="0" w:afterAutospacing="0"/>
      </w:pPr>
      <w:r w:rsidRPr="005B62E8">
        <w:lastRenderedPageBreak/>
        <w:t xml:space="preserve">     And so, her friends went away in search of a cure, and once again Maggie was very lonely.</w:t>
      </w:r>
    </w:p>
    <w:p w14:paraId="7A16EA18" w14:textId="77777777" w:rsidR="005B62E8" w:rsidRPr="005B62E8" w:rsidRDefault="005B62E8" w:rsidP="005B62E8">
      <w:pPr>
        <w:pStyle w:val="NormalWeb"/>
        <w:shd w:val="clear" w:color="auto" w:fill="FFFFFF"/>
        <w:spacing w:before="0" w:beforeAutospacing="0" w:after="0" w:afterAutospacing="0"/>
      </w:pPr>
      <w:r w:rsidRPr="005B62E8">
        <w:t xml:space="preserve">     For three days Maggie’s friends did everything they could to find a cure for the disease. The doctor worked hard in the laboratory but couldn’t discover any medicine that could help the little girl. The minister prayed every day and every night that Maggie would be healed of her disease, but the little girl was still sick. The magician looked through all the magic books, but there were no spells or potions that could cure Maggie’s disease. All three of Maggie’s friends were very sad for they felt that they had failed.</w:t>
      </w:r>
    </w:p>
    <w:p w14:paraId="5C1F8916" w14:textId="77777777" w:rsidR="005B62E8" w:rsidRPr="005B62E8" w:rsidRDefault="005B62E8" w:rsidP="005B62E8">
      <w:pPr>
        <w:pStyle w:val="NormalWeb"/>
        <w:shd w:val="clear" w:color="auto" w:fill="FFFFFF"/>
        <w:spacing w:before="0" w:beforeAutospacing="0" w:after="0" w:afterAutospacing="0"/>
      </w:pPr>
      <w:r w:rsidRPr="005B62E8">
        <w:t xml:space="preserve">     After the three days were over, the doctor, the minister, and the magician returned to Maggie’s house and told her the bad news. “We’re sorry,” they said, “but we couldn’t find a cure. We did our best.” And the three friends began to cry.</w:t>
      </w:r>
    </w:p>
    <w:p w14:paraId="40DB0043" w14:textId="77777777" w:rsidR="005B62E8" w:rsidRPr="005B62E8" w:rsidRDefault="005B62E8" w:rsidP="005B62E8">
      <w:pPr>
        <w:pStyle w:val="NormalWeb"/>
        <w:shd w:val="clear" w:color="auto" w:fill="FFFFFF"/>
        <w:spacing w:before="0" w:beforeAutospacing="0" w:after="0" w:afterAutospacing="0"/>
      </w:pPr>
      <w:r w:rsidRPr="005B62E8">
        <w:t xml:space="preserve">     “Don’t cry,” said Maggie. “Before I was sick, I had many friends, but now they’re all afraid to visit me. This disease I have is a terrible one, but it’s nothing compared to the loneliness I’ve felt these last few days. I now know loneliness is the worse disease of all.</w:t>
      </w:r>
    </w:p>
    <w:p w14:paraId="2CA5DA11" w14:textId="77777777" w:rsidR="005B62E8" w:rsidRPr="005B62E8" w:rsidRDefault="005B62E8" w:rsidP="005B62E8">
      <w:pPr>
        <w:pStyle w:val="NormalWeb"/>
        <w:shd w:val="clear" w:color="auto" w:fill="FFFFFF"/>
        <w:spacing w:before="0" w:beforeAutospacing="0" w:after="0" w:afterAutospacing="0"/>
      </w:pPr>
      <w:r w:rsidRPr="005B62E8">
        <w:t xml:space="preserve">     “Right now, the medicine I need most is your friendship.</w:t>
      </w:r>
    </w:p>
    <w:p w14:paraId="71AB7BD7" w14:textId="77777777" w:rsidR="005B62E8" w:rsidRPr="005B62E8" w:rsidRDefault="005B62E8" w:rsidP="005B62E8">
      <w:pPr>
        <w:pStyle w:val="NormalWeb"/>
        <w:shd w:val="clear" w:color="auto" w:fill="FFFFFF"/>
        <w:spacing w:before="0" w:beforeAutospacing="0" w:after="0" w:afterAutospacing="0"/>
      </w:pPr>
      <w:r w:rsidRPr="005B62E8">
        <w:t xml:space="preserve">     “The prayer I need most is for you to simply be with me.</w:t>
      </w:r>
    </w:p>
    <w:p w14:paraId="5ABAD3C0" w14:textId="77777777" w:rsidR="005B62E8" w:rsidRPr="005B62E8" w:rsidRDefault="005B62E8" w:rsidP="005B62E8">
      <w:pPr>
        <w:pStyle w:val="NormalWeb"/>
        <w:shd w:val="clear" w:color="auto" w:fill="FFFFFF"/>
        <w:spacing w:before="0" w:beforeAutospacing="0" w:after="0" w:afterAutospacing="0"/>
      </w:pPr>
      <w:r w:rsidRPr="005B62E8">
        <w:t xml:space="preserve">     “And the magic I need most is your love.”</w:t>
      </w:r>
    </w:p>
    <w:p w14:paraId="4C5A5546" w14:textId="77777777" w:rsidR="005B62E8" w:rsidRPr="005B62E8" w:rsidRDefault="005B62E8" w:rsidP="005B62E8">
      <w:pPr>
        <w:pStyle w:val="NormalWeb"/>
        <w:shd w:val="clear" w:color="auto" w:fill="FFFFFF"/>
        <w:spacing w:before="0" w:beforeAutospacing="0" w:after="0" w:afterAutospacing="0"/>
      </w:pPr>
      <w:r w:rsidRPr="005B62E8">
        <w:t xml:space="preserve">     And so, the doctor, the minister, and the magician gathered around the little girl and laid their hands upon her. In the silence that followed, it is said that they found the cure.</w:t>
      </w:r>
    </w:p>
    <w:p w14:paraId="4086472E" w14:textId="67793F03" w:rsidR="005B62E8" w:rsidRPr="005B62E8" w:rsidRDefault="005B62E8" w:rsidP="005B62E8">
      <w:pPr>
        <w:widowControl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5B62E8">
        <w:rPr>
          <w:rFonts w:ascii="Times New Roman" w:hAnsi="Times New Roman" w:cs="Times New Roman"/>
          <w:sz w:val="20"/>
          <w:szCs w:val="20"/>
        </w:rPr>
        <w:t xml:space="preserve">Source: </w:t>
      </w:r>
      <w:hyperlink r:id="rId9" w:history="1">
        <w:r w:rsidRPr="005B62E8">
          <w:rPr>
            <w:rStyle w:val="Hyperlink"/>
            <w:rFonts w:ascii="Times New Roman" w:hAnsi="Times New Roman" w:cs="Times New Roman"/>
            <w:sz w:val="20"/>
            <w:szCs w:val="20"/>
          </w:rPr>
          <w:t>https://www.uua.org/worship/words/story/cure</w:t>
        </w:r>
      </w:hyperlink>
    </w:p>
    <w:bookmarkEnd w:id="0"/>
    <w:p w14:paraId="0A7BA3AF" w14:textId="77777777" w:rsidR="003701EE" w:rsidRPr="005B62E8" w:rsidRDefault="003701EE" w:rsidP="005B62E8">
      <w:pPr>
        <w:widowControl w:val="0"/>
        <w:spacing w:after="0" w:line="240" w:lineRule="auto"/>
        <w:rPr>
          <w:rFonts w:ascii="Times New Roman" w:hAnsi="Times New Roman" w:cs="Times New Roman"/>
          <w:b/>
          <w:bCs/>
          <w:sz w:val="24"/>
          <w:szCs w:val="24"/>
        </w:rPr>
      </w:pPr>
    </w:p>
    <w:p w14:paraId="44432819" w14:textId="77777777" w:rsidR="00B205C4" w:rsidRPr="005B62E8" w:rsidRDefault="00B205C4" w:rsidP="005B62E8">
      <w:pPr>
        <w:widowControl w:val="0"/>
        <w:spacing w:after="0" w:line="240" w:lineRule="auto"/>
        <w:rPr>
          <w:rFonts w:ascii="Times New Roman" w:hAnsi="Times New Roman" w:cs="Times New Roman"/>
          <w:b/>
          <w:bCs/>
          <w:sz w:val="24"/>
          <w:szCs w:val="24"/>
        </w:rPr>
      </w:pPr>
      <w:r w:rsidRPr="005B62E8">
        <w:rPr>
          <w:rFonts w:ascii="Times New Roman" w:hAnsi="Times New Roman" w:cs="Times New Roman"/>
          <w:b/>
          <w:bCs/>
          <w:sz w:val="24"/>
          <w:szCs w:val="24"/>
        </w:rPr>
        <w:t xml:space="preserve">Readings from the Common Bowl: </w:t>
      </w:r>
      <w:r w:rsidRPr="005B62E8">
        <w:rPr>
          <w:rFonts w:ascii="Times New Roman" w:hAnsi="Times New Roman" w:cs="Times New Roman"/>
          <w:sz w:val="24"/>
          <w:szCs w:val="24"/>
        </w:rPr>
        <w:t>Group</w:t>
      </w:r>
    </w:p>
    <w:p w14:paraId="5F661169" w14:textId="77777777" w:rsidR="00B205C4" w:rsidRPr="005B62E8" w:rsidRDefault="00B205C4"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sz w:val="24"/>
          <w:szCs w:val="24"/>
        </w:rPr>
        <w:t xml:space="preserve">Members read selections from Readings from the Common Bowl (page 3). Leave a few moments of silence after each to invite reflection on the meaning of the words. </w:t>
      </w:r>
    </w:p>
    <w:p w14:paraId="69B6CA2D" w14:textId="77777777" w:rsidR="00B205C4" w:rsidRPr="005B62E8" w:rsidRDefault="00B205C4" w:rsidP="005B62E8">
      <w:pPr>
        <w:spacing w:after="0" w:line="240" w:lineRule="auto"/>
        <w:rPr>
          <w:rFonts w:ascii="Times New Roman" w:hAnsi="Times New Roman" w:cs="Times New Roman"/>
          <w:b/>
          <w:bCs/>
          <w:sz w:val="24"/>
          <w:szCs w:val="24"/>
        </w:rPr>
      </w:pPr>
    </w:p>
    <w:p w14:paraId="247702CE" w14:textId="77777777" w:rsidR="00B15157" w:rsidRPr="005B62E8" w:rsidRDefault="00B15157" w:rsidP="005B62E8">
      <w:pPr>
        <w:spacing w:after="0" w:line="240" w:lineRule="auto"/>
        <w:rPr>
          <w:rFonts w:ascii="Times New Roman" w:hAnsi="Times New Roman" w:cs="Times New Roman"/>
          <w:b/>
          <w:sz w:val="24"/>
          <w:szCs w:val="24"/>
        </w:rPr>
      </w:pPr>
      <w:r w:rsidRPr="005B62E8">
        <w:rPr>
          <w:rFonts w:ascii="Times New Roman" w:hAnsi="Times New Roman" w:cs="Times New Roman"/>
          <w:b/>
          <w:sz w:val="24"/>
          <w:szCs w:val="24"/>
        </w:rPr>
        <w:t>Readings from the Common Bowl</w:t>
      </w:r>
    </w:p>
    <w:p w14:paraId="72754508"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 xml:space="preserve">“There is no progress in love, no perfection that one might someday attain. No love is adult, mature, and reasonable. In relation to love there are only children—there is only a spirit of </w:t>
      </w:r>
      <w:r w:rsidRPr="005B62E8">
        <w:rPr>
          <w:rFonts w:ascii="Times New Roman" w:hAnsi="Times New Roman" w:cs="Times New Roman"/>
          <w:sz w:val="24"/>
          <w:szCs w:val="24"/>
        </w:rPr>
        <w:t>childhood that is abandon, carefreeness, a spirit of letting go of spirit.”    Christian Bobin</w:t>
      </w:r>
    </w:p>
    <w:p w14:paraId="17E62B16" w14:textId="77777777" w:rsidR="005B62E8" w:rsidRPr="005B62E8" w:rsidRDefault="005B62E8" w:rsidP="005B62E8">
      <w:pPr>
        <w:spacing w:after="0" w:line="240" w:lineRule="auto"/>
        <w:rPr>
          <w:rFonts w:ascii="Times New Roman" w:hAnsi="Times New Roman" w:cs="Times New Roman"/>
          <w:sz w:val="24"/>
          <w:szCs w:val="24"/>
        </w:rPr>
      </w:pPr>
    </w:p>
    <w:p w14:paraId="740FA31C"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When I am commanded to love, I am commanded to restore community, to resist injustice, and to meet the needs of my brothers and sisters.”   Martin Luther King, Jr.</w:t>
      </w:r>
    </w:p>
    <w:p w14:paraId="16F16B40" w14:textId="77777777" w:rsidR="005B62E8" w:rsidRPr="005B62E8" w:rsidRDefault="005B62E8" w:rsidP="005B62E8">
      <w:pPr>
        <w:spacing w:after="0" w:line="240" w:lineRule="auto"/>
        <w:rPr>
          <w:rFonts w:ascii="Times New Roman" w:hAnsi="Times New Roman" w:cs="Times New Roman"/>
          <w:sz w:val="24"/>
          <w:szCs w:val="24"/>
        </w:rPr>
      </w:pPr>
    </w:p>
    <w:p w14:paraId="46AC3650" w14:textId="77777777" w:rsidR="005B62E8" w:rsidRPr="005B62E8" w:rsidRDefault="005B62E8" w:rsidP="005B62E8">
      <w:pPr>
        <w:pStyle w:val="NormalWeb"/>
        <w:spacing w:before="0" w:beforeAutospacing="0" w:after="0" w:afterAutospacing="0"/>
      </w:pPr>
      <w:r w:rsidRPr="005B62E8">
        <w:t>“They say a person needs just three things to be truly happy in this world: someone to love, something to do, and something to hope for.”   Tom Bodett</w:t>
      </w:r>
    </w:p>
    <w:p w14:paraId="57AC8084" w14:textId="77777777" w:rsidR="005B62E8" w:rsidRPr="005B62E8" w:rsidRDefault="005B62E8" w:rsidP="005B62E8">
      <w:pPr>
        <w:spacing w:after="0" w:line="240" w:lineRule="auto"/>
        <w:rPr>
          <w:rFonts w:ascii="Times New Roman" w:hAnsi="Times New Roman" w:cs="Times New Roman"/>
          <w:sz w:val="24"/>
          <w:szCs w:val="24"/>
        </w:rPr>
      </w:pPr>
    </w:p>
    <w:p w14:paraId="0FCB1F8C" w14:textId="77777777" w:rsidR="005B62E8" w:rsidRPr="005B62E8" w:rsidRDefault="005B62E8"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sz w:val="24"/>
          <w:szCs w:val="24"/>
        </w:rPr>
        <w:t>“I don’t trust people who don’t love themselves and tell me, ‘I love you.’ ... There is an African saying which is: Be careful when a naked person offers you a shirt.”   Maya Angelou</w:t>
      </w:r>
    </w:p>
    <w:p w14:paraId="7E85FE4B" w14:textId="77777777" w:rsidR="005B62E8" w:rsidRPr="005B62E8" w:rsidRDefault="005B62E8" w:rsidP="005B62E8">
      <w:pPr>
        <w:spacing w:after="0" w:line="240" w:lineRule="auto"/>
        <w:rPr>
          <w:rFonts w:ascii="Times New Roman" w:hAnsi="Times New Roman" w:cs="Times New Roman"/>
          <w:sz w:val="24"/>
          <w:szCs w:val="24"/>
        </w:rPr>
      </w:pPr>
    </w:p>
    <w:p w14:paraId="75798B8A" w14:textId="77777777" w:rsidR="005B62E8" w:rsidRPr="005B62E8" w:rsidRDefault="005B62E8" w:rsidP="005B62E8">
      <w:pPr>
        <w:shd w:val="clear" w:color="auto" w:fill="FFFFFF"/>
        <w:spacing w:after="0" w:line="240" w:lineRule="auto"/>
        <w:rPr>
          <w:rFonts w:ascii="Times New Roman" w:hAnsi="Times New Roman" w:cs="Times New Roman"/>
          <w:sz w:val="24"/>
          <w:szCs w:val="24"/>
        </w:rPr>
      </w:pPr>
      <w:r w:rsidRPr="005B62E8">
        <w:rPr>
          <w:rFonts w:ascii="Times New Roman" w:hAnsi="Times New Roman" w:cs="Times New Roman"/>
          <w:sz w:val="24"/>
          <w:szCs w:val="24"/>
        </w:rPr>
        <w:t>“You know, when it works, love is pretty amazing. It’s not overrated. There’s a reason for all those songs.”   Sarah Dessen</w:t>
      </w:r>
    </w:p>
    <w:p w14:paraId="52EB168E" w14:textId="77777777" w:rsidR="005B62E8" w:rsidRPr="005B62E8" w:rsidRDefault="005B62E8" w:rsidP="005B62E8">
      <w:pPr>
        <w:widowControl w:val="0"/>
        <w:spacing w:after="0" w:line="240" w:lineRule="auto"/>
        <w:rPr>
          <w:rFonts w:ascii="Times New Roman" w:hAnsi="Times New Roman" w:cs="Times New Roman"/>
          <w:sz w:val="24"/>
          <w:szCs w:val="24"/>
          <w:lang w:val="en"/>
        </w:rPr>
      </w:pPr>
    </w:p>
    <w:p w14:paraId="1FCD354E" w14:textId="77777777" w:rsidR="005B62E8" w:rsidRPr="005B62E8" w:rsidRDefault="005B62E8" w:rsidP="005B62E8">
      <w:pPr>
        <w:pStyle w:val="NormalWeb"/>
        <w:spacing w:before="0" w:beforeAutospacing="0" w:after="0" w:afterAutospacing="0"/>
      </w:pPr>
      <w:r w:rsidRPr="005B62E8">
        <w:t>“Love is friendship that has caught fire. It is quiet understanding, mutual confidence, sharing and forgiving. It is loyalty through good and bad times. It settles for less than perfection and makes allowances for human weaknesses.”   Ann Landers</w:t>
      </w:r>
    </w:p>
    <w:p w14:paraId="1E82C482" w14:textId="77777777" w:rsidR="005B62E8" w:rsidRPr="005B62E8" w:rsidRDefault="005B62E8" w:rsidP="005B62E8">
      <w:pPr>
        <w:spacing w:after="0" w:line="240" w:lineRule="auto"/>
        <w:rPr>
          <w:rFonts w:ascii="Times New Roman" w:hAnsi="Times New Roman" w:cs="Times New Roman"/>
          <w:sz w:val="24"/>
          <w:szCs w:val="24"/>
        </w:rPr>
      </w:pPr>
    </w:p>
    <w:p w14:paraId="19B97A88" w14:textId="77777777" w:rsidR="005B62E8" w:rsidRPr="005B62E8" w:rsidRDefault="005B62E8" w:rsidP="005B62E8">
      <w:pPr>
        <w:shd w:val="clear" w:color="auto" w:fill="FFFFFF"/>
        <w:spacing w:after="0" w:line="240" w:lineRule="auto"/>
        <w:rPr>
          <w:rFonts w:ascii="Times New Roman" w:hAnsi="Times New Roman" w:cs="Times New Roman"/>
          <w:sz w:val="24"/>
          <w:szCs w:val="24"/>
        </w:rPr>
      </w:pPr>
      <w:r w:rsidRPr="005B62E8">
        <w:rPr>
          <w:rFonts w:ascii="Times New Roman" w:hAnsi="Times New Roman" w:cs="Times New Roman"/>
          <w:sz w:val="24"/>
          <w:szCs w:val="24"/>
        </w:rPr>
        <w:t>“Love is an untamed force. When we try to control it, it destroys us. When we try to imprison it, it enslaves us. When we try to understand it, it leaves us feeling lost and confused.”   Paulo Coelho</w:t>
      </w:r>
    </w:p>
    <w:p w14:paraId="7B9E7BEF" w14:textId="77777777" w:rsidR="005B62E8" w:rsidRPr="005B62E8" w:rsidRDefault="005B62E8" w:rsidP="005B62E8">
      <w:pPr>
        <w:widowControl w:val="0"/>
        <w:spacing w:after="0" w:line="240" w:lineRule="auto"/>
        <w:rPr>
          <w:rFonts w:ascii="Times New Roman" w:hAnsi="Times New Roman" w:cs="Times New Roman"/>
          <w:sz w:val="24"/>
          <w:szCs w:val="24"/>
          <w:lang w:val="en"/>
        </w:rPr>
      </w:pPr>
    </w:p>
    <w:p w14:paraId="0A057970"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How many slams in an old screen door? Depends how loud you shut it. How many slices in a bread? Depends how thin you cut it. How much good inside a day? Depends how good you live ‘em. How much love inside a friend? Depends how much you give ‘em.”   Shel Silverstein</w:t>
      </w:r>
    </w:p>
    <w:p w14:paraId="0F1069AC" w14:textId="77777777" w:rsidR="005B62E8" w:rsidRPr="005B62E8" w:rsidRDefault="005B62E8" w:rsidP="005B62E8">
      <w:pPr>
        <w:spacing w:after="0" w:line="240" w:lineRule="auto"/>
        <w:rPr>
          <w:rFonts w:ascii="Times New Roman" w:hAnsi="Times New Roman" w:cs="Times New Roman"/>
          <w:sz w:val="24"/>
          <w:szCs w:val="24"/>
        </w:rPr>
      </w:pPr>
    </w:p>
    <w:p w14:paraId="03B2B6DE" w14:textId="77777777" w:rsidR="005B62E8" w:rsidRPr="005B62E8" w:rsidRDefault="005B62E8"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sz w:val="24"/>
          <w:szCs w:val="24"/>
        </w:rPr>
        <w:t>“We talk too much, love too seldom, and hate too often.”   Bob Moorehead</w:t>
      </w:r>
    </w:p>
    <w:p w14:paraId="7A1E0BC8" w14:textId="77777777" w:rsidR="005B62E8" w:rsidRPr="005B62E8" w:rsidRDefault="005B62E8" w:rsidP="005B62E8">
      <w:pPr>
        <w:widowControl w:val="0"/>
        <w:spacing w:after="0" w:line="240" w:lineRule="auto"/>
        <w:rPr>
          <w:rFonts w:ascii="Times New Roman" w:hAnsi="Times New Roman" w:cs="Times New Roman"/>
          <w:sz w:val="24"/>
          <w:szCs w:val="24"/>
          <w:lang w:val="en"/>
        </w:rPr>
      </w:pPr>
    </w:p>
    <w:p w14:paraId="6DB6ED24" w14:textId="77777777" w:rsidR="005B62E8" w:rsidRPr="005B62E8" w:rsidRDefault="005B62E8" w:rsidP="005B62E8">
      <w:pPr>
        <w:pStyle w:val="NormalWeb"/>
        <w:spacing w:before="0" w:beforeAutospacing="0" w:after="0" w:afterAutospacing="0"/>
      </w:pPr>
      <w:r w:rsidRPr="005B62E8">
        <w:t xml:space="preserve">“Love is a force more formidable than any other. It is invisible, it cannot be seen or measured, yet it is powerful enough to transform </w:t>
      </w:r>
      <w:r w:rsidRPr="005B62E8">
        <w:lastRenderedPageBreak/>
        <w:t>you in a moment, and offer you more joy than any material possession could.”   Barbara De Angelis</w:t>
      </w:r>
    </w:p>
    <w:p w14:paraId="1DB47717" w14:textId="77777777" w:rsidR="005B62E8" w:rsidRPr="005B62E8" w:rsidRDefault="005B62E8" w:rsidP="005B62E8">
      <w:pPr>
        <w:widowControl w:val="0"/>
        <w:spacing w:after="0" w:line="240" w:lineRule="auto"/>
        <w:rPr>
          <w:rFonts w:ascii="Times New Roman" w:hAnsi="Times New Roman" w:cs="Times New Roman"/>
          <w:sz w:val="24"/>
          <w:szCs w:val="24"/>
          <w:lang w:val="en"/>
        </w:rPr>
      </w:pPr>
    </w:p>
    <w:p w14:paraId="2F496E52" w14:textId="77777777" w:rsidR="005B62E8" w:rsidRPr="005B62E8" w:rsidRDefault="005B62E8" w:rsidP="005B62E8">
      <w:pPr>
        <w:pStyle w:val="NormalWeb"/>
        <w:spacing w:before="0" w:beforeAutospacing="0" w:after="0" w:afterAutospacing="0"/>
      </w:pPr>
      <w:r w:rsidRPr="005B62E8">
        <w:t>“When the power of love overcomes the love of power, the world will know peace.”    Jimi Hendrix</w:t>
      </w:r>
    </w:p>
    <w:p w14:paraId="2F1A05C6" w14:textId="77777777" w:rsidR="005B62E8" w:rsidRPr="005B62E8" w:rsidRDefault="005B62E8" w:rsidP="005B62E8">
      <w:pPr>
        <w:spacing w:after="0" w:line="240" w:lineRule="auto"/>
        <w:rPr>
          <w:rFonts w:ascii="Times New Roman" w:hAnsi="Times New Roman" w:cs="Times New Roman"/>
          <w:sz w:val="24"/>
          <w:szCs w:val="24"/>
        </w:rPr>
      </w:pPr>
    </w:p>
    <w:p w14:paraId="145C496F" w14:textId="77777777" w:rsidR="005B62E8" w:rsidRPr="005B62E8" w:rsidRDefault="005B62E8" w:rsidP="005B62E8">
      <w:pPr>
        <w:pStyle w:val="NormalWeb"/>
        <w:spacing w:before="0" w:beforeAutospacing="0" w:after="0" w:afterAutospacing="0"/>
      </w:pPr>
      <w:r w:rsidRPr="005B62E8">
        <w:t>“What Is Love? I have met in the streets a very poor young man who was in love. His hat was old, his coat worn, the water passed through his shoes and the stars through his soul.”   Victor Hugo</w:t>
      </w:r>
    </w:p>
    <w:p w14:paraId="3379EC42" w14:textId="77777777" w:rsidR="005B62E8" w:rsidRPr="005B62E8" w:rsidRDefault="005B62E8" w:rsidP="005B62E8">
      <w:pPr>
        <w:spacing w:after="0" w:line="240" w:lineRule="auto"/>
        <w:rPr>
          <w:rFonts w:ascii="Times New Roman" w:hAnsi="Times New Roman" w:cs="Times New Roman"/>
          <w:sz w:val="24"/>
          <w:szCs w:val="24"/>
        </w:rPr>
      </w:pPr>
    </w:p>
    <w:p w14:paraId="67697E02" w14:textId="77777777" w:rsidR="005B62E8" w:rsidRPr="005B62E8" w:rsidRDefault="005B62E8" w:rsidP="005B62E8">
      <w:pPr>
        <w:pStyle w:val="NormalWeb"/>
        <w:spacing w:before="0" w:beforeAutospacing="0" w:after="0" w:afterAutospacing="0"/>
      </w:pPr>
      <w:r w:rsidRPr="005B62E8">
        <w:t>“Respect was invented to cover the empty place where love should be.”   Leo Tolstoy</w:t>
      </w:r>
    </w:p>
    <w:p w14:paraId="5514115B" w14:textId="77777777" w:rsidR="005B62E8" w:rsidRPr="005B62E8" w:rsidRDefault="005B62E8" w:rsidP="005B62E8">
      <w:pPr>
        <w:spacing w:after="0" w:line="240" w:lineRule="auto"/>
        <w:rPr>
          <w:rFonts w:ascii="Times New Roman" w:hAnsi="Times New Roman" w:cs="Times New Roman"/>
          <w:sz w:val="24"/>
          <w:szCs w:val="24"/>
        </w:rPr>
      </w:pPr>
    </w:p>
    <w:p w14:paraId="7DEAA8D8" w14:textId="77777777" w:rsidR="005B62E8" w:rsidRPr="005B62E8" w:rsidRDefault="005B62E8" w:rsidP="005B62E8">
      <w:pPr>
        <w:pStyle w:val="NormalWeb"/>
        <w:spacing w:before="0" w:beforeAutospacing="0" w:after="0" w:afterAutospacing="0"/>
      </w:pPr>
      <w:r w:rsidRPr="005B62E8">
        <w:t>“So, the America I loved still exists, if not in the White House or the Supreme Court or the Senate or the House of Representatives or the media. The America I love still exists at the front desks of our public libraries.”   Kurt Vonnegut</w:t>
      </w:r>
    </w:p>
    <w:p w14:paraId="2E5C700A" w14:textId="77777777" w:rsidR="005B62E8" w:rsidRPr="005B62E8" w:rsidRDefault="005B62E8" w:rsidP="005B62E8">
      <w:pPr>
        <w:spacing w:after="0" w:line="240" w:lineRule="auto"/>
        <w:rPr>
          <w:rFonts w:ascii="Times New Roman" w:hAnsi="Times New Roman" w:cs="Times New Roman"/>
          <w:sz w:val="24"/>
          <w:szCs w:val="24"/>
        </w:rPr>
      </w:pPr>
    </w:p>
    <w:p w14:paraId="2B42F5FE" w14:textId="77777777" w:rsidR="005B62E8" w:rsidRPr="005B62E8" w:rsidRDefault="005B62E8" w:rsidP="005B62E8">
      <w:pPr>
        <w:pStyle w:val="NormalWeb"/>
        <w:spacing w:before="0" w:beforeAutospacing="0" w:after="0" w:afterAutospacing="0"/>
      </w:pPr>
      <w:r w:rsidRPr="005B62E8">
        <w:t>“Have enough courage to trust love one more time and always one more time.”   Maya Angelou</w:t>
      </w:r>
    </w:p>
    <w:p w14:paraId="42E3DA41" w14:textId="77777777" w:rsidR="005B62E8" w:rsidRPr="005B62E8" w:rsidRDefault="005B62E8" w:rsidP="005B62E8">
      <w:pPr>
        <w:spacing w:after="0" w:line="240" w:lineRule="auto"/>
        <w:rPr>
          <w:rFonts w:ascii="Times New Roman" w:hAnsi="Times New Roman" w:cs="Times New Roman"/>
          <w:sz w:val="24"/>
          <w:szCs w:val="24"/>
        </w:rPr>
      </w:pPr>
    </w:p>
    <w:p w14:paraId="3A38C64E" w14:textId="77777777" w:rsidR="005B62E8" w:rsidRPr="005B62E8" w:rsidRDefault="005B62E8" w:rsidP="005B62E8">
      <w:pPr>
        <w:pStyle w:val="NormalWeb"/>
        <w:spacing w:before="0" w:beforeAutospacing="0" w:after="0" w:afterAutospacing="0"/>
      </w:pPr>
      <w:r w:rsidRPr="005B62E8">
        <w:t>“Love never dies a natural death. It dies because we don’t know how to replenish its source. It dies of blindness and errors and betrayals. It dies of illness and wounds; it dies of weariness, of witherings, of tarnishings.”   Anaïs Nin</w:t>
      </w:r>
    </w:p>
    <w:p w14:paraId="2F1C7E3F" w14:textId="77777777" w:rsidR="005B62E8" w:rsidRPr="005B62E8" w:rsidRDefault="005B62E8" w:rsidP="005B62E8">
      <w:pPr>
        <w:spacing w:after="0" w:line="240" w:lineRule="auto"/>
        <w:rPr>
          <w:rFonts w:ascii="Times New Roman" w:hAnsi="Times New Roman" w:cs="Times New Roman"/>
          <w:sz w:val="24"/>
          <w:szCs w:val="24"/>
        </w:rPr>
      </w:pPr>
    </w:p>
    <w:p w14:paraId="7323FD8B" w14:textId="77777777" w:rsidR="005B62E8" w:rsidRPr="005B62E8" w:rsidRDefault="005B62E8" w:rsidP="005B62E8">
      <w:pPr>
        <w:pStyle w:val="NormalWeb"/>
        <w:spacing w:before="0" w:beforeAutospacing="0" w:after="0" w:afterAutospacing="0"/>
      </w:pPr>
      <w:r w:rsidRPr="005B62E8">
        <w:t>“All your life, you will be faced with a choice. You can choose love or hate …I choose love.”   Johnny Cash</w:t>
      </w:r>
    </w:p>
    <w:p w14:paraId="46C2A259" w14:textId="77777777" w:rsidR="005B62E8" w:rsidRPr="005B62E8" w:rsidRDefault="005B62E8" w:rsidP="005B62E8">
      <w:pPr>
        <w:spacing w:after="0" w:line="240" w:lineRule="auto"/>
        <w:rPr>
          <w:rFonts w:ascii="Times New Roman" w:hAnsi="Times New Roman" w:cs="Times New Roman"/>
          <w:sz w:val="24"/>
          <w:szCs w:val="24"/>
        </w:rPr>
      </w:pPr>
    </w:p>
    <w:p w14:paraId="33DB1D0E"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Someone I loved once gave me a box full of darkness. It took me years to understand that this too, was a gift.”   Mary Oliver</w:t>
      </w:r>
    </w:p>
    <w:p w14:paraId="77F66B10" w14:textId="77777777" w:rsidR="005B62E8" w:rsidRPr="005B62E8" w:rsidRDefault="005B62E8" w:rsidP="005B62E8">
      <w:pPr>
        <w:spacing w:after="0" w:line="240" w:lineRule="auto"/>
        <w:rPr>
          <w:rFonts w:ascii="Times New Roman" w:hAnsi="Times New Roman" w:cs="Times New Roman"/>
          <w:sz w:val="24"/>
          <w:szCs w:val="24"/>
        </w:rPr>
      </w:pPr>
    </w:p>
    <w:p w14:paraId="437641DE"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Sometimes it’s a form of love just to talk to somebody that you have nothing in common with and still be fascinated by their presence.”   David Byrne</w:t>
      </w:r>
    </w:p>
    <w:p w14:paraId="2AC9C1A2" w14:textId="77777777" w:rsidR="005B62E8" w:rsidRPr="005B62E8" w:rsidRDefault="005B62E8" w:rsidP="005B62E8">
      <w:pPr>
        <w:spacing w:after="0" w:line="240" w:lineRule="auto"/>
        <w:rPr>
          <w:rFonts w:ascii="Times New Roman" w:hAnsi="Times New Roman" w:cs="Times New Roman"/>
          <w:sz w:val="24"/>
          <w:szCs w:val="24"/>
        </w:rPr>
      </w:pPr>
    </w:p>
    <w:p w14:paraId="1916317B" w14:textId="77777777" w:rsidR="005B62E8" w:rsidRPr="005B62E8" w:rsidRDefault="005B62E8" w:rsidP="005B62E8">
      <w:pPr>
        <w:shd w:val="clear" w:color="auto" w:fill="FFFFFF"/>
        <w:spacing w:after="0" w:line="240" w:lineRule="auto"/>
        <w:rPr>
          <w:rFonts w:ascii="Times New Roman" w:hAnsi="Times New Roman" w:cs="Times New Roman"/>
          <w:sz w:val="24"/>
          <w:szCs w:val="24"/>
        </w:rPr>
      </w:pPr>
      <w:r w:rsidRPr="005B62E8">
        <w:rPr>
          <w:rFonts w:ascii="Times New Roman" w:hAnsi="Times New Roman" w:cs="Times New Roman"/>
          <w:sz w:val="24"/>
          <w:szCs w:val="24"/>
        </w:rPr>
        <w:t xml:space="preserve">“The beginning of love is the will to let those we love be perfectly themselves, the resolution </w:t>
      </w:r>
      <w:r w:rsidRPr="005B62E8">
        <w:rPr>
          <w:rFonts w:ascii="Times New Roman" w:hAnsi="Times New Roman" w:cs="Times New Roman"/>
          <w:sz w:val="24"/>
          <w:szCs w:val="24"/>
        </w:rPr>
        <w:t>not to twist them to fit our own image.”   Thomas Merton</w:t>
      </w:r>
    </w:p>
    <w:p w14:paraId="0374F60F" w14:textId="77777777" w:rsidR="005B62E8" w:rsidRPr="005B62E8" w:rsidRDefault="005B62E8" w:rsidP="005B62E8">
      <w:pPr>
        <w:widowControl w:val="0"/>
        <w:spacing w:after="0" w:line="240" w:lineRule="auto"/>
        <w:rPr>
          <w:rFonts w:ascii="Times New Roman" w:hAnsi="Times New Roman" w:cs="Times New Roman"/>
          <w:sz w:val="24"/>
          <w:szCs w:val="24"/>
          <w:lang w:val="en"/>
        </w:rPr>
      </w:pPr>
    </w:p>
    <w:p w14:paraId="39103DAB"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The one thing we can never get enough of is love. And the one thing we never give enough of is love.”   Henry Miller</w:t>
      </w:r>
    </w:p>
    <w:p w14:paraId="3F1AA702" w14:textId="77777777" w:rsidR="005B62E8" w:rsidRPr="005B62E8" w:rsidRDefault="005B62E8" w:rsidP="005B62E8">
      <w:pPr>
        <w:spacing w:after="0" w:line="240" w:lineRule="auto"/>
        <w:rPr>
          <w:rFonts w:ascii="Times New Roman" w:hAnsi="Times New Roman" w:cs="Times New Roman"/>
          <w:sz w:val="24"/>
          <w:szCs w:val="24"/>
        </w:rPr>
      </w:pPr>
    </w:p>
    <w:p w14:paraId="7C85C20D"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A purpose of human life, no matter who is controlling it, is to love whoever is around to be loved.”   Kurt Vonnegut</w:t>
      </w:r>
    </w:p>
    <w:p w14:paraId="3272741F" w14:textId="77777777" w:rsidR="005B62E8" w:rsidRPr="005B62E8" w:rsidRDefault="005B62E8" w:rsidP="005B62E8">
      <w:pPr>
        <w:spacing w:after="0" w:line="240" w:lineRule="auto"/>
        <w:rPr>
          <w:rFonts w:ascii="Times New Roman" w:hAnsi="Times New Roman" w:cs="Times New Roman"/>
          <w:sz w:val="24"/>
          <w:szCs w:val="24"/>
        </w:rPr>
      </w:pPr>
    </w:p>
    <w:p w14:paraId="6BDD856D" w14:textId="77777777" w:rsidR="005B62E8" w:rsidRPr="005B62E8" w:rsidRDefault="005B62E8" w:rsidP="005B62E8">
      <w:pPr>
        <w:pStyle w:val="NormalWeb"/>
        <w:spacing w:before="0" w:beforeAutospacing="0" w:after="0" w:afterAutospacing="0"/>
      </w:pPr>
      <w:r w:rsidRPr="005B62E8">
        <w:t>“People have to love the Earth before they save it, so love is the key.”   Bill Jacobs</w:t>
      </w:r>
    </w:p>
    <w:p w14:paraId="2C54A155" w14:textId="77777777" w:rsidR="005B62E8" w:rsidRPr="005B62E8" w:rsidRDefault="005B62E8" w:rsidP="005B62E8">
      <w:pPr>
        <w:spacing w:after="0" w:line="240" w:lineRule="auto"/>
        <w:rPr>
          <w:rFonts w:ascii="Times New Roman" w:hAnsi="Times New Roman" w:cs="Times New Roman"/>
          <w:sz w:val="24"/>
          <w:szCs w:val="24"/>
        </w:rPr>
      </w:pPr>
    </w:p>
    <w:p w14:paraId="45BE01BC"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lang w:val="en"/>
        </w:rPr>
        <w:t xml:space="preserve"> </w:t>
      </w:r>
      <w:r w:rsidRPr="005B62E8">
        <w:rPr>
          <w:rFonts w:ascii="Times New Roman" w:hAnsi="Times New Roman" w:cs="Times New Roman"/>
          <w:sz w:val="24"/>
          <w:szCs w:val="24"/>
        </w:rPr>
        <w:t>“The best portion of a good …life: …little, nameless unremembered acts of kindness and love.”   William Wordsworth</w:t>
      </w:r>
    </w:p>
    <w:p w14:paraId="25556A8E" w14:textId="77777777" w:rsidR="005B62E8" w:rsidRPr="005B62E8" w:rsidRDefault="005B62E8" w:rsidP="005B62E8">
      <w:pPr>
        <w:widowControl w:val="0"/>
        <w:spacing w:after="0" w:line="240" w:lineRule="auto"/>
        <w:rPr>
          <w:rFonts w:ascii="Times New Roman" w:hAnsi="Times New Roman" w:cs="Times New Roman"/>
          <w:b/>
          <w:bCs/>
          <w:sz w:val="24"/>
          <w:szCs w:val="24"/>
          <w:lang w:val="en"/>
        </w:rPr>
      </w:pPr>
    </w:p>
    <w:p w14:paraId="58E59A95" w14:textId="77777777" w:rsidR="005B62E8" w:rsidRPr="005B62E8" w:rsidRDefault="005B62E8" w:rsidP="005B62E8">
      <w:pPr>
        <w:shd w:val="clear" w:color="auto" w:fill="FFFFFF"/>
        <w:spacing w:after="0" w:line="240" w:lineRule="auto"/>
        <w:rPr>
          <w:rFonts w:ascii="Times New Roman" w:hAnsi="Times New Roman" w:cs="Times New Roman"/>
          <w:sz w:val="24"/>
          <w:szCs w:val="24"/>
        </w:rPr>
      </w:pPr>
      <w:r w:rsidRPr="005B62E8">
        <w:rPr>
          <w:rFonts w:ascii="Times New Roman" w:hAnsi="Times New Roman" w:cs="Times New Roman"/>
          <w:sz w:val="24"/>
          <w:szCs w:val="24"/>
        </w:rPr>
        <w:t>“You yourself, as much as anybody in the entire universe, deserve your love and affection.”   Sharon Salzberg</w:t>
      </w:r>
    </w:p>
    <w:p w14:paraId="7B682D87" w14:textId="77777777" w:rsidR="005B62E8" w:rsidRPr="005B62E8" w:rsidRDefault="005B62E8" w:rsidP="005B62E8">
      <w:pPr>
        <w:spacing w:after="0" w:line="240" w:lineRule="auto"/>
        <w:rPr>
          <w:rFonts w:ascii="Times New Roman" w:hAnsi="Times New Roman" w:cs="Times New Roman"/>
          <w:sz w:val="24"/>
          <w:szCs w:val="24"/>
        </w:rPr>
      </w:pPr>
    </w:p>
    <w:p w14:paraId="66A7875B" w14:textId="77777777" w:rsidR="005B62E8" w:rsidRPr="005B62E8" w:rsidRDefault="005B62E8" w:rsidP="005B62E8">
      <w:pPr>
        <w:shd w:val="clear" w:color="auto" w:fill="FFFFFF"/>
        <w:spacing w:after="0" w:line="240" w:lineRule="auto"/>
        <w:rPr>
          <w:rFonts w:ascii="Times New Roman" w:hAnsi="Times New Roman" w:cs="Times New Roman"/>
          <w:sz w:val="24"/>
          <w:szCs w:val="24"/>
        </w:rPr>
      </w:pPr>
      <w:r w:rsidRPr="005B62E8">
        <w:rPr>
          <w:rFonts w:ascii="Times New Roman" w:hAnsi="Times New Roman" w:cs="Times New Roman"/>
          <w:sz w:val="24"/>
          <w:szCs w:val="24"/>
        </w:rPr>
        <w:t>“[Eros] is the love of healing, the love that reconciles the alienated and separated. It is the love of forgiveness that reaches to the depths of the finite experience of fragility, worthlessness, willful rebellion, or oppressed, silent passivity.”   Diarmuid O’Murchu</w:t>
      </w:r>
    </w:p>
    <w:p w14:paraId="44009CE1" w14:textId="77777777" w:rsidR="005B62E8" w:rsidRPr="005B62E8" w:rsidRDefault="005B62E8" w:rsidP="005B62E8">
      <w:pPr>
        <w:spacing w:after="0" w:line="240" w:lineRule="auto"/>
        <w:rPr>
          <w:rFonts w:ascii="Times New Roman" w:hAnsi="Times New Roman" w:cs="Times New Roman"/>
          <w:sz w:val="24"/>
          <w:szCs w:val="24"/>
        </w:rPr>
      </w:pPr>
    </w:p>
    <w:p w14:paraId="668F3003" w14:textId="77777777" w:rsidR="005B62E8" w:rsidRPr="005B62E8" w:rsidRDefault="005B62E8" w:rsidP="005B62E8">
      <w:pPr>
        <w:shd w:val="clear" w:color="auto" w:fill="FFFFFF"/>
        <w:spacing w:after="0" w:line="240" w:lineRule="auto"/>
        <w:rPr>
          <w:rFonts w:ascii="Times New Roman" w:hAnsi="Times New Roman" w:cs="Times New Roman"/>
          <w:sz w:val="24"/>
          <w:szCs w:val="24"/>
        </w:rPr>
      </w:pPr>
      <w:r w:rsidRPr="005B62E8">
        <w:rPr>
          <w:rFonts w:ascii="Times New Roman" w:hAnsi="Times New Roman" w:cs="Times New Roman"/>
          <w:sz w:val="24"/>
          <w:szCs w:val="24"/>
        </w:rPr>
        <w:t>“The best love is the kind that awakens the soul and makes us reach for more, that plants a fire in our hearts and brings peace to our minds.”   Nicholas Sparks</w:t>
      </w:r>
    </w:p>
    <w:p w14:paraId="1E31DFD9" w14:textId="77777777" w:rsidR="005B62E8" w:rsidRPr="005B62E8" w:rsidRDefault="005B62E8" w:rsidP="005B62E8">
      <w:pPr>
        <w:spacing w:after="0" w:line="240" w:lineRule="auto"/>
        <w:rPr>
          <w:rFonts w:ascii="Times New Roman" w:hAnsi="Times New Roman" w:cs="Times New Roman"/>
          <w:sz w:val="24"/>
          <w:szCs w:val="24"/>
        </w:rPr>
      </w:pPr>
    </w:p>
    <w:p w14:paraId="7A654BDD"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We need, in love, to practice only this: letting each other go. For holding on comes easily; we do not need to learn it.”   Rainer Maria Rilke</w:t>
      </w:r>
    </w:p>
    <w:p w14:paraId="1B1C5ACB" w14:textId="77777777" w:rsidR="005B62E8" w:rsidRPr="005B62E8" w:rsidRDefault="005B62E8" w:rsidP="005B62E8">
      <w:pPr>
        <w:spacing w:after="0" w:line="240" w:lineRule="auto"/>
        <w:rPr>
          <w:rFonts w:ascii="Times New Roman" w:hAnsi="Times New Roman" w:cs="Times New Roman"/>
          <w:sz w:val="24"/>
          <w:szCs w:val="24"/>
        </w:rPr>
      </w:pPr>
    </w:p>
    <w:p w14:paraId="29D3DAD0" w14:textId="77777777" w:rsidR="005B62E8" w:rsidRPr="005B62E8" w:rsidRDefault="005B62E8" w:rsidP="005B62E8">
      <w:p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There is only one page left to write on. I will fill it with words of only one syllable. I love. I have loved. I will love.”   Dodie Smith</w:t>
      </w:r>
    </w:p>
    <w:p w14:paraId="3F7E38D3" w14:textId="77777777" w:rsidR="005B62E8" w:rsidRPr="005B62E8" w:rsidRDefault="005B62E8" w:rsidP="005B62E8">
      <w:pPr>
        <w:spacing w:after="0" w:line="240" w:lineRule="auto"/>
        <w:rPr>
          <w:rFonts w:ascii="Times New Roman" w:hAnsi="Times New Roman" w:cs="Times New Roman"/>
          <w:sz w:val="24"/>
          <w:szCs w:val="24"/>
        </w:rPr>
      </w:pPr>
    </w:p>
    <w:p w14:paraId="6856D9A1" w14:textId="77777777" w:rsidR="005B62E8" w:rsidRPr="005B62E8" w:rsidRDefault="005B62E8" w:rsidP="005B62E8">
      <w:pPr>
        <w:shd w:val="clear" w:color="auto" w:fill="FFFFFF"/>
        <w:spacing w:after="0" w:line="240" w:lineRule="auto"/>
        <w:rPr>
          <w:rFonts w:ascii="Times New Roman" w:hAnsi="Times New Roman" w:cs="Times New Roman"/>
          <w:sz w:val="24"/>
          <w:szCs w:val="24"/>
        </w:rPr>
      </w:pPr>
      <w:r w:rsidRPr="005B62E8">
        <w:rPr>
          <w:rFonts w:ascii="Times New Roman" w:hAnsi="Times New Roman" w:cs="Times New Roman"/>
          <w:sz w:val="24"/>
          <w:szCs w:val="24"/>
        </w:rPr>
        <w:t>“It is easy to love people in memory; the hard thing is to love them when they are there in front of you.”   John Updike</w:t>
      </w:r>
    </w:p>
    <w:p w14:paraId="66E7F3AA" w14:textId="77777777" w:rsidR="005B62E8" w:rsidRPr="005B62E8" w:rsidRDefault="005B62E8" w:rsidP="005B62E8">
      <w:pPr>
        <w:spacing w:after="0" w:line="240" w:lineRule="auto"/>
        <w:ind w:left="720"/>
        <w:rPr>
          <w:rFonts w:ascii="Times New Roman" w:hAnsi="Times New Roman" w:cs="Times New Roman"/>
          <w:sz w:val="24"/>
          <w:szCs w:val="24"/>
        </w:rPr>
      </w:pPr>
    </w:p>
    <w:p w14:paraId="6B7BBC76" w14:textId="77777777" w:rsidR="005B62E8" w:rsidRPr="005B62E8" w:rsidRDefault="005B62E8" w:rsidP="005B62E8">
      <w:pPr>
        <w:shd w:val="clear" w:color="auto" w:fill="FFFFFF"/>
        <w:spacing w:after="0" w:line="240" w:lineRule="auto"/>
        <w:rPr>
          <w:rFonts w:ascii="Times New Roman" w:hAnsi="Times New Roman" w:cs="Times New Roman"/>
          <w:sz w:val="24"/>
          <w:szCs w:val="24"/>
        </w:rPr>
      </w:pPr>
      <w:r w:rsidRPr="005B62E8">
        <w:rPr>
          <w:rFonts w:ascii="Times New Roman" w:hAnsi="Times New Roman" w:cs="Times New Roman"/>
          <w:sz w:val="24"/>
          <w:szCs w:val="24"/>
        </w:rPr>
        <w:t xml:space="preserve">“Friendship marks a life even more deeply than love. Love risks degenerating into obsession, </w:t>
      </w:r>
      <w:r w:rsidRPr="005B62E8">
        <w:rPr>
          <w:rFonts w:ascii="Times New Roman" w:hAnsi="Times New Roman" w:cs="Times New Roman"/>
          <w:sz w:val="24"/>
          <w:szCs w:val="24"/>
        </w:rPr>
        <w:lastRenderedPageBreak/>
        <w:t>friendship is never anything but sharing.”   Elie Wiesel</w:t>
      </w:r>
    </w:p>
    <w:p w14:paraId="106C0DD3" w14:textId="77777777" w:rsidR="0012511F" w:rsidRPr="005B62E8" w:rsidRDefault="0012511F" w:rsidP="005B62E8">
      <w:pPr>
        <w:spacing w:after="0" w:line="240" w:lineRule="auto"/>
        <w:rPr>
          <w:rFonts w:ascii="Times New Roman" w:hAnsi="Times New Roman" w:cs="Times New Roman"/>
          <w:b/>
          <w:bCs/>
          <w:sz w:val="24"/>
          <w:szCs w:val="24"/>
        </w:rPr>
      </w:pPr>
    </w:p>
    <w:p w14:paraId="1C5B0E94" w14:textId="77777777" w:rsidR="00B205C4" w:rsidRPr="005B62E8" w:rsidRDefault="00B205C4"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rPr>
        <w:t xml:space="preserve">Sitting In Silence: </w:t>
      </w:r>
      <w:r w:rsidRPr="005B62E8">
        <w:rPr>
          <w:rFonts w:ascii="Times New Roman" w:hAnsi="Times New Roman" w:cs="Times New Roman"/>
          <w:sz w:val="24"/>
          <w:szCs w:val="24"/>
        </w:rPr>
        <w:t xml:space="preserve">Sit in silence together, allowing the </w:t>
      </w:r>
      <w:r w:rsidRPr="005B62E8">
        <w:rPr>
          <w:rFonts w:ascii="Times New Roman" w:hAnsi="Times New Roman" w:cs="Times New Roman"/>
          <w:i/>
          <w:iCs/>
          <w:sz w:val="24"/>
          <w:szCs w:val="24"/>
        </w:rPr>
        <w:t>Readings from the Common Bowl</w:t>
      </w:r>
      <w:r w:rsidRPr="005B62E8">
        <w:rPr>
          <w:rFonts w:ascii="Times New Roman" w:hAnsi="Times New Roman" w:cs="Times New Roman"/>
          <w:sz w:val="24"/>
          <w:szCs w:val="24"/>
        </w:rPr>
        <w:t xml:space="preserve"> to resonate. Cultivate a sense of calm and attention to the readings and the discussion that follows (</w:t>
      </w:r>
      <w:r w:rsidRPr="005B62E8">
        <w:rPr>
          <w:rFonts w:ascii="Times New Roman" w:hAnsi="Times New Roman" w:cs="Times New Roman"/>
          <w:i/>
          <w:iCs/>
          <w:sz w:val="24"/>
          <w:szCs w:val="24"/>
        </w:rPr>
        <w:t>Living the Questions).</w:t>
      </w:r>
    </w:p>
    <w:p w14:paraId="6C4AFCB5" w14:textId="77777777" w:rsidR="00B205C4" w:rsidRPr="005B62E8" w:rsidRDefault="00B205C4" w:rsidP="005B62E8">
      <w:pPr>
        <w:widowControl w:val="0"/>
        <w:spacing w:after="0" w:line="240" w:lineRule="auto"/>
        <w:rPr>
          <w:rFonts w:ascii="Times New Roman" w:hAnsi="Times New Roman" w:cs="Times New Roman"/>
          <w:sz w:val="24"/>
          <w:szCs w:val="24"/>
        </w:rPr>
      </w:pPr>
    </w:p>
    <w:p w14:paraId="11C89EA7" w14:textId="77777777" w:rsidR="005B62E8" w:rsidRPr="005B62E8" w:rsidRDefault="00B205C4"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rPr>
        <w:t xml:space="preserve">Reading: </w:t>
      </w:r>
      <w:r w:rsidR="005B62E8" w:rsidRPr="005B62E8">
        <w:rPr>
          <w:rFonts w:ascii="Times New Roman" w:hAnsi="Times New Roman" w:cs="Times New Roman"/>
          <w:sz w:val="24"/>
          <w:szCs w:val="24"/>
        </w:rPr>
        <w:t xml:space="preserve">“The principal form that the work of love takes is attention. When we love </w:t>
      </w:r>
    </w:p>
    <w:p w14:paraId="3FDCB75A" w14:textId="77777777" w:rsidR="005B62E8" w:rsidRDefault="005B62E8"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sz w:val="24"/>
          <w:szCs w:val="24"/>
        </w:rPr>
        <w:t xml:space="preserve">another we give him or her our attention; we attend to that person’s growth. When we love ourselves we attend to our own growth. When we attend to someone, we are caring for that person. The act of attending requires that we make the effort to set aside our existing preoccupations and actively shift our consciousness. Attention is an act of will.”   </w:t>
      </w:r>
    </w:p>
    <w:p w14:paraId="587B204B" w14:textId="51DDAA57" w:rsidR="005B62E8" w:rsidRPr="005B62E8" w:rsidRDefault="005B62E8"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i/>
          <w:iCs/>
          <w:sz w:val="24"/>
          <w:szCs w:val="24"/>
        </w:rPr>
        <w:t>M. Scott Peck</w:t>
      </w:r>
    </w:p>
    <w:p w14:paraId="13CDADC2" w14:textId="4663EEB5" w:rsidR="00A60CF6" w:rsidRPr="005B62E8" w:rsidRDefault="00A60CF6" w:rsidP="005B62E8">
      <w:pPr>
        <w:spacing w:after="0" w:line="240" w:lineRule="auto"/>
        <w:rPr>
          <w:rFonts w:ascii="Times New Roman" w:hAnsi="Times New Roman" w:cs="Times New Roman"/>
          <w:i/>
          <w:iCs/>
          <w:sz w:val="24"/>
          <w:szCs w:val="24"/>
        </w:rPr>
      </w:pPr>
    </w:p>
    <w:p w14:paraId="25AC3E7C" w14:textId="77777777" w:rsidR="00B205C4" w:rsidRPr="005B62E8" w:rsidRDefault="00B205C4" w:rsidP="005B62E8">
      <w:pPr>
        <w:widowControl w:val="0"/>
        <w:spacing w:after="0" w:line="240" w:lineRule="auto"/>
        <w:rPr>
          <w:rFonts w:ascii="Times New Roman" w:hAnsi="Times New Roman" w:cs="Times New Roman"/>
          <w:b/>
          <w:bCs/>
          <w:sz w:val="24"/>
          <w:szCs w:val="24"/>
        </w:rPr>
      </w:pPr>
      <w:r w:rsidRPr="005B62E8">
        <w:rPr>
          <w:rFonts w:ascii="Times New Roman" w:hAnsi="Times New Roman" w:cs="Times New Roman"/>
          <w:b/>
          <w:bCs/>
          <w:sz w:val="24"/>
          <w:szCs w:val="24"/>
        </w:rPr>
        <w:t>Living the Questions</w:t>
      </w:r>
    </w:p>
    <w:p w14:paraId="5BE5EE24" w14:textId="77777777" w:rsidR="00B205C4" w:rsidRPr="005B62E8" w:rsidRDefault="00B15157"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sz w:val="24"/>
          <w:szCs w:val="24"/>
        </w:rPr>
        <w:t>Explore as many of these</w:t>
      </w:r>
      <w:r w:rsidR="00B205C4" w:rsidRPr="005B62E8">
        <w:rPr>
          <w:rFonts w:ascii="Times New Roman" w:hAnsi="Times New Roman" w:cs="Times New Roman"/>
          <w:sz w:val="24"/>
          <w:szCs w:val="24"/>
        </w:rPr>
        <w:t xml:space="preserve"> questions as time allows. Fully explore one question before moving to the next.</w:t>
      </w:r>
    </w:p>
    <w:p w14:paraId="1EEDC5C7" w14:textId="77777777" w:rsidR="00A045C5" w:rsidRPr="005B62E8" w:rsidRDefault="00A045C5" w:rsidP="005B62E8">
      <w:pPr>
        <w:widowControl w:val="0"/>
        <w:spacing w:after="0" w:line="240" w:lineRule="auto"/>
        <w:rPr>
          <w:rFonts w:ascii="Times New Roman" w:hAnsi="Times New Roman" w:cs="Times New Roman"/>
          <w:sz w:val="24"/>
          <w:szCs w:val="24"/>
        </w:rPr>
      </w:pPr>
    </w:p>
    <w:p w14:paraId="61FFE076" w14:textId="77777777" w:rsidR="005B62E8" w:rsidRPr="005B62E8" w:rsidRDefault="005B62E8" w:rsidP="005B62E8">
      <w:pPr>
        <w:pStyle w:val="ListParagraph"/>
        <w:widowControl w:val="0"/>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Is there a connection between love and happiness, and if so, how does it work?</w:t>
      </w:r>
    </w:p>
    <w:p w14:paraId="3052F5E5" w14:textId="77777777" w:rsidR="005B62E8" w:rsidRPr="005B62E8" w:rsidRDefault="005B62E8" w:rsidP="005B62E8">
      <w:pPr>
        <w:pStyle w:val="ListParagraph"/>
        <w:widowControl w:val="0"/>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Can love be unconditional, or are there always conditions that will limit it?</w:t>
      </w:r>
    </w:p>
    <w:p w14:paraId="79B022A9" w14:textId="77777777" w:rsidR="005B62E8" w:rsidRPr="005B62E8" w:rsidRDefault="005B62E8" w:rsidP="005B62E8">
      <w:pPr>
        <w:pStyle w:val="ListParagraph"/>
        <w:widowControl w:val="0"/>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What gets in the way of self-love? What role does self-love play in our ability to love others?</w:t>
      </w:r>
    </w:p>
    <w:p w14:paraId="752EB0BE" w14:textId="77777777" w:rsidR="005B62E8" w:rsidRPr="005B62E8" w:rsidRDefault="005B62E8" w:rsidP="005B62E8">
      <w:pPr>
        <w:pStyle w:val="ListParagraph"/>
        <w:widowControl w:val="0"/>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How does society influence our understanding &amp; expression of love, generally and for the LGBTQIA+ community?</w:t>
      </w:r>
    </w:p>
    <w:p w14:paraId="1B3F52E6" w14:textId="77777777" w:rsidR="005B62E8" w:rsidRPr="005B62E8" w:rsidRDefault="005B62E8" w:rsidP="005B62E8">
      <w:pPr>
        <w:pStyle w:val="ListParagraph"/>
        <w:widowControl w:val="0"/>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How does our concept of love relate to ethics and morality in our decision-making?</w:t>
      </w:r>
    </w:p>
    <w:p w14:paraId="675C0E5B" w14:textId="77777777" w:rsidR="005B62E8" w:rsidRPr="005B62E8" w:rsidRDefault="005B62E8" w:rsidP="005B62E8">
      <w:pPr>
        <w:pStyle w:val="ListParagraph"/>
        <w:widowControl w:val="0"/>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How can love promote a willingness to build the common good?</w:t>
      </w:r>
    </w:p>
    <w:p w14:paraId="519F99DD" w14:textId="7CAFEA85" w:rsidR="005B62E8" w:rsidRPr="005B62E8" w:rsidRDefault="005B62E8" w:rsidP="005B62E8">
      <w:pPr>
        <w:pStyle w:val="ListParagraph"/>
        <w:widowControl w:val="0"/>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Can love motivate people to seek justice? How?</w:t>
      </w:r>
    </w:p>
    <w:p w14:paraId="72DEA732" w14:textId="77777777" w:rsidR="005B62E8" w:rsidRPr="005B62E8" w:rsidRDefault="005B62E8" w:rsidP="005B62E8">
      <w:pPr>
        <w:pStyle w:val="ListParagraph"/>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What might a spiritual practice of love involve?</w:t>
      </w:r>
    </w:p>
    <w:p w14:paraId="62C1294A" w14:textId="77777777" w:rsidR="005B62E8" w:rsidRPr="005B62E8" w:rsidRDefault="005B62E8" w:rsidP="005B62E8">
      <w:pPr>
        <w:pStyle w:val="ListParagraph"/>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What are the benefits and challenges of UUs asserting that love is at the center of our faith?</w:t>
      </w:r>
    </w:p>
    <w:p w14:paraId="2759ED1A" w14:textId="13C41FB4" w:rsidR="005B62E8" w:rsidRPr="005B62E8" w:rsidRDefault="005B62E8" w:rsidP="005B62E8">
      <w:pPr>
        <w:pStyle w:val="ListParagraph"/>
        <w:numPr>
          <w:ilvl w:val="0"/>
          <w:numId w:val="5"/>
        </w:numPr>
        <w:spacing w:after="0" w:line="240" w:lineRule="auto"/>
        <w:rPr>
          <w:rFonts w:ascii="Times New Roman" w:hAnsi="Times New Roman" w:cs="Times New Roman"/>
          <w:sz w:val="24"/>
          <w:szCs w:val="24"/>
        </w:rPr>
      </w:pPr>
      <w:r w:rsidRPr="005B62E8">
        <w:rPr>
          <w:rFonts w:ascii="Times New Roman" w:hAnsi="Times New Roman" w:cs="Times New Roman"/>
          <w:sz w:val="24"/>
          <w:szCs w:val="24"/>
        </w:rPr>
        <w:t>What role does love play in your congregation?</w:t>
      </w:r>
    </w:p>
    <w:p w14:paraId="1F8E1F5B" w14:textId="77777777" w:rsidR="005B62E8" w:rsidRPr="005B62E8" w:rsidRDefault="005B62E8" w:rsidP="005B62E8">
      <w:pPr>
        <w:widowControl w:val="0"/>
        <w:spacing w:after="0" w:line="240" w:lineRule="auto"/>
        <w:rPr>
          <w:rFonts w:ascii="Times New Roman" w:hAnsi="Times New Roman" w:cs="Times New Roman"/>
          <w:sz w:val="24"/>
          <w:szCs w:val="24"/>
        </w:rPr>
      </w:pPr>
    </w:p>
    <w:p w14:paraId="1227A1FA" w14:textId="280D4148" w:rsidR="00B205C4" w:rsidRPr="005B62E8" w:rsidRDefault="00B205C4"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sz w:val="24"/>
          <w:szCs w:val="24"/>
        </w:rPr>
        <w:t>The facilitator or group members are invited to propose additional questions that they would like to explore.</w:t>
      </w:r>
    </w:p>
    <w:p w14:paraId="157DB59C" w14:textId="77777777" w:rsidR="00B205C4" w:rsidRPr="005B62E8" w:rsidRDefault="00B205C4" w:rsidP="005B62E8">
      <w:pPr>
        <w:spacing w:after="0" w:line="240" w:lineRule="auto"/>
        <w:rPr>
          <w:rFonts w:ascii="Times New Roman" w:hAnsi="Times New Roman" w:cs="Times New Roman"/>
          <w:sz w:val="24"/>
          <w:szCs w:val="24"/>
        </w:rPr>
      </w:pPr>
    </w:p>
    <w:p w14:paraId="12ACE795" w14:textId="77777777" w:rsidR="00B205C4" w:rsidRPr="005B62E8" w:rsidRDefault="00B205C4"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rPr>
        <w:t xml:space="preserve">Deeper Listening: </w:t>
      </w:r>
      <w:r w:rsidRPr="005B62E8">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0E3D04AA" w14:textId="77777777" w:rsidR="00B205C4" w:rsidRPr="005B62E8" w:rsidRDefault="00B205C4" w:rsidP="005B62E8">
      <w:pPr>
        <w:spacing w:after="0" w:line="240" w:lineRule="auto"/>
        <w:rPr>
          <w:rFonts w:ascii="Times New Roman" w:hAnsi="Times New Roman" w:cs="Times New Roman"/>
          <w:b/>
          <w:bCs/>
          <w:sz w:val="24"/>
          <w:szCs w:val="24"/>
        </w:rPr>
      </w:pPr>
    </w:p>
    <w:p w14:paraId="55E8B6D0" w14:textId="77777777" w:rsidR="00B205C4" w:rsidRPr="005B62E8" w:rsidRDefault="00B205C4" w:rsidP="005B62E8">
      <w:pPr>
        <w:widowControl w:val="0"/>
        <w:spacing w:after="0" w:line="240" w:lineRule="auto"/>
        <w:rPr>
          <w:rFonts w:ascii="Times New Roman" w:hAnsi="Times New Roman" w:cs="Times New Roman"/>
          <w:sz w:val="24"/>
          <w:szCs w:val="24"/>
        </w:rPr>
      </w:pPr>
      <w:r w:rsidRPr="005B62E8">
        <w:rPr>
          <w:rFonts w:ascii="Times New Roman" w:hAnsi="Times New Roman" w:cs="Times New Roman"/>
          <w:b/>
          <w:bCs/>
          <w:sz w:val="24"/>
          <w:szCs w:val="24"/>
        </w:rPr>
        <w:t xml:space="preserve">Checking-Out: </w:t>
      </w:r>
      <w:r w:rsidRPr="005B62E8">
        <w:rPr>
          <w:rFonts w:ascii="Times New Roman" w:hAnsi="Times New Roman" w:cs="Times New Roman"/>
          <w:sz w:val="24"/>
          <w:szCs w:val="24"/>
        </w:rPr>
        <w:t>One sentence about where you are now as a result of the time spent together and the experience of exploring the theme.</w:t>
      </w:r>
    </w:p>
    <w:p w14:paraId="5BBA2739" w14:textId="77777777" w:rsidR="00A045C5" w:rsidRPr="005B62E8" w:rsidRDefault="00A045C5" w:rsidP="005B62E8">
      <w:pPr>
        <w:spacing w:after="0" w:line="240" w:lineRule="auto"/>
        <w:rPr>
          <w:rFonts w:ascii="Times New Roman" w:hAnsi="Times New Roman" w:cs="Times New Roman"/>
          <w:sz w:val="24"/>
          <w:szCs w:val="24"/>
        </w:rPr>
      </w:pPr>
    </w:p>
    <w:p w14:paraId="0F7F917F" w14:textId="77777777" w:rsidR="00B205C4" w:rsidRPr="005B62E8" w:rsidRDefault="00B205C4" w:rsidP="005B62E8">
      <w:pPr>
        <w:widowControl w:val="0"/>
        <w:spacing w:after="0" w:line="240" w:lineRule="auto"/>
        <w:rPr>
          <w:rFonts w:ascii="Times New Roman" w:hAnsi="Times New Roman" w:cs="Times New Roman"/>
          <w:i/>
          <w:iCs/>
          <w:sz w:val="24"/>
          <w:szCs w:val="24"/>
        </w:rPr>
      </w:pPr>
      <w:r w:rsidRPr="005B62E8">
        <w:rPr>
          <w:rFonts w:ascii="Times New Roman" w:hAnsi="Times New Roman" w:cs="Times New Roman"/>
          <w:b/>
          <w:bCs/>
          <w:sz w:val="24"/>
          <w:szCs w:val="24"/>
        </w:rPr>
        <w:t>Extinguishing Chalice (</w:t>
      </w:r>
      <w:r w:rsidRPr="005B62E8">
        <w:rPr>
          <w:rFonts w:ascii="Times New Roman" w:hAnsi="Times New Roman" w:cs="Times New Roman"/>
          <w:sz w:val="24"/>
          <w:szCs w:val="24"/>
        </w:rPr>
        <w:t xml:space="preserve">Elizabeth Selle Jones) </w:t>
      </w:r>
      <w:r w:rsidRPr="005B62E8">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2BFD7C2C" w14:textId="77777777" w:rsidR="00B205C4" w:rsidRPr="005B62E8" w:rsidRDefault="00B205C4" w:rsidP="005B62E8">
      <w:pPr>
        <w:spacing w:after="0" w:line="240" w:lineRule="auto"/>
        <w:rPr>
          <w:rFonts w:ascii="Times New Roman" w:hAnsi="Times New Roman" w:cs="Times New Roman"/>
          <w:sz w:val="24"/>
          <w:szCs w:val="24"/>
        </w:rPr>
      </w:pPr>
    </w:p>
    <w:p w14:paraId="36915EF4" w14:textId="77777777" w:rsidR="00B205C4" w:rsidRPr="005B62E8" w:rsidRDefault="00B205C4" w:rsidP="005B62E8">
      <w:pPr>
        <w:spacing w:after="0" w:line="240" w:lineRule="auto"/>
        <w:rPr>
          <w:rFonts w:ascii="Times New Roman" w:hAnsi="Times New Roman" w:cs="Times New Roman"/>
          <w:b/>
          <w:bCs/>
          <w:sz w:val="24"/>
          <w:szCs w:val="24"/>
        </w:rPr>
      </w:pPr>
      <w:r w:rsidRPr="005B62E8">
        <w:rPr>
          <w:rFonts w:ascii="Times New Roman" w:hAnsi="Times New Roman" w:cs="Times New Roman"/>
          <w:b/>
          <w:bCs/>
          <w:sz w:val="24"/>
          <w:szCs w:val="24"/>
        </w:rPr>
        <w:t>Closing Words</w:t>
      </w:r>
    </w:p>
    <w:p w14:paraId="01F48E9C" w14:textId="77777777" w:rsidR="00B205C4" w:rsidRPr="005B62E8" w:rsidRDefault="00B205C4" w:rsidP="005B62E8">
      <w:pPr>
        <w:widowControl w:val="0"/>
        <w:tabs>
          <w:tab w:val="center" w:pos="4353"/>
          <w:tab w:val="right" w:pos="10345"/>
        </w:tabs>
        <w:spacing w:after="0" w:line="240" w:lineRule="auto"/>
        <w:ind w:right="146"/>
        <w:rPr>
          <w:rFonts w:ascii="Times New Roman" w:hAnsi="Times New Roman" w:cs="Times New Roman"/>
          <w:b/>
          <w:bCs/>
          <w:sz w:val="24"/>
          <w:szCs w:val="24"/>
        </w:rPr>
      </w:pPr>
      <w:r w:rsidRPr="005B62E8">
        <w:rPr>
          <w:rFonts w:ascii="Times New Roman" w:hAnsi="Times New Roman" w:cs="Times New Roman"/>
          <w:sz w:val="24"/>
          <w:szCs w:val="24"/>
        </w:rPr>
        <w:t>Rev. Philip R. Giles</w:t>
      </w:r>
    </w:p>
    <w:p w14:paraId="1E0FB397" w14:textId="77777777" w:rsidR="00B205C4" w:rsidRPr="005B62E8" w:rsidRDefault="00B205C4" w:rsidP="005B62E8">
      <w:pPr>
        <w:widowControl w:val="0"/>
        <w:tabs>
          <w:tab w:val="center" w:pos="4353"/>
          <w:tab w:val="right" w:pos="10345"/>
        </w:tabs>
        <w:spacing w:after="0" w:line="240" w:lineRule="auto"/>
        <w:ind w:right="146"/>
        <w:rPr>
          <w:rFonts w:ascii="Times New Roman" w:hAnsi="Times New Roman" w:cs="Times New Roman"/>
          <w:i/>
          <w:iCs/>
          <w:sz w:val="24"/>
          <w:szCs w:val="24"/>
        </w:rPr>
      </w:pPr>
      <w:r w:rsidRPr="005B62E8">
        <w:rPr>
          <w:rFonts w:ascii="Times New Roman" w:hAnsi="Times New Roman" w:cs="Times New Roman"/>
          <w:sz w:val="24"/>
          <w:szCs w:val="24"/>
        </w:rPr>
        <w:t xml:space="preserve">(In unison) </w:t>
      </w:r>
      <w:r w:rsidRPr="005B62E8">
        <w:rPr>
          <w:rFonts w:ascii="Times New Roman" w:hAnsi="Times New Roman" w:cs="Times New Roman"/>
          <w:i/>
          <w:iCs/>
          <w:sz w:val="24"/>
          <w:szCs w:val="24"/>
        </w:rPr>
        <w:t>May the quality of our lives be our benediction and a blessing to all we touch.</w:t>
      </w:r>
    </w:p>
    <w:p w14:paraId="5B69752F" w14:textId="77777777" w:rsidR="00A329B0" w:rsidRPr="005B62E8" w:rsidRDefault="00A329B0" w:rsidP="005B62E8">
      <w:pPr>
        <w:widowControl w:val="0"/>
        <w:tabs>
          <w:tab w:val="center" w:pos="4353"/>
          <w:tab w:val="right" w:pos="10345"/>
        </w:tabs>
        <w:spacing w:after="0" w:line="240" w:lineRule="auto"/>
        <w:ind w:right="146"/>
        <w:rPr>
          <w:rFonts w:ascii="Times New Roman" w:hAnsi="Times New Roman" w:cs="Times New Roman"/>
          <w:i/>
          <w:iCs/>
          <w:sz w:val="24"/>
          <w:szCs w:val="24"/>
        </w:rPr>
      </w:pPr>
    </w:p>
    <w:sectPr w:rsidR="00A329B0" w:rsidRPr="005B62E8"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9AAC6" w14:textId="77777777" w:rsidR="00535165" w:rsidRDefault="00535165" w:rsidP="00D754FD">
      <w:pPr>
        <w:spacing w:after="0" w:line="240" w:lineRule="auto"/>
      </w:pPr>
      <w:r>
        <w:separator/>
      </w:r>
    </w:p>
  </w:endnote>
  <w:endnote w:type="continuationSeparator" w:id="0">
    <w:p w14:paraId="6BB3731B" w14:textId="77777777" w:rsidR="00535165" w:rsidRDefault="00535165"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16B95588"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7441D9">
          <w:rPr>
            <w:rFonts w:ascii="Times New Roman" w:hAnsi="Times New Roman" w:cs="Times New Roman"/>
            <w:noProof/>
            <w:sz w:val="24"/>
            <w:szCs w:val="24"/>
          </w:rPr>
          <w:t>4</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5F130577"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A9786" w14:textId="77777777" w:rsidR="00535165" w:rsidRDefault="00535165" w:rsidP="00D754FD">
      <w:pPr>
        <w:spacing w:after="0" w:line="240" w:lineRule="auto"/>
      </w:pPr>
      <w:r>
        <w:separator/>
      </w:r>
    </w:p>
  </w:footnote>
  <w:footnote w:type="continuationSeparator" w:id="0">
    <w:p w14:paraId="65BD7756" w14:textId="77777777" w:rsidR="00535165" w:rsidRDefault="00535165"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20A86"/>
    <w:multiLevelType w:val="hybridMultilevel"/>
    <w:tmpl w:val="BAFA8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955272"/>
    <w:multiLevelType w:val="hybridMultilevel"/>
    <w:tmpl w:val="4C42FC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013050"/>
    <w:multiLevelType w:val="hybridMultilevel"/>
    <w:tmpl w:val="4CA493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1032712">
    <w:abstractNumId w:val="2"/>
  </w:num>
  <w:num w:numId="2" w16cid:durableId="1072460200">
    <w:abstractNumId w:val="4"/>
  </w:num>
  <w:num w:numId="3" w16cid:durableId="1086731151">
    <w:abstractNumId w:val="1"/>
  </w:num>
  <w:num w:numId="4" w16cid:durableId="500314208">
    <w:abstractNumId w:val="0"/>
  </w:num>
  <w:num w:numId="5" w16cid:durableId="948439892">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NzM0tjQ0NDM3sLRQ0lEKTi0uzszPAykwqgUABafbpSwAAAA="/>
  </w:docVars>
  <w:rsids>
    <w:rsidRoot w:val="005A529C"/>
    <w:rsid w:val="000019BC"/>
    <w:rsid w:val="00004D0D"/>
    <w:rsid w:val="000060AB"/>
    <w:rsid w:val="0001324A"/>
    <w:rsid w:val="00014475"/>
    <w:rsid w:val="00026404"/>
    <w:rsid w:val="0003357C"/>
    <w:rsid w:val="000377BF"/>
    <w:rsid w:val="00040007"/>
    <w:rsid w:val="00042151"/>
    <w:rsid w:val="00044C73"/>
    <w:rsid w:val="00055C64"/>
    <w:rsid w:val="00057690"/>
    <w:rsid w:val="00073A6D"/>
    <w:rsid w:val="00086D29"/>
    <w:rsid w:val="00095D08"/>
    <w:rsid w:val="000A086C"/>
    <w:rsid w:val="000A3052"/>
    <w:rsid w:val="000A3425"/>
    <w:rsid w:val="000A4D37"/>
    <w:rsid w:val="000A6EA6"/>
    <w:rsid w:val="000B07C9"/>
    <w:rsid w:val="000B1D65"/>
    <w:rsid w:val="000C077D"/>
    <w:rsid w:val="000D1521"/>
    <w:rsid w:val="000D587C"/>
    <w:rsid w:val="000D74A1"/>
    <w:rsid w:val="000E6D40"/>
    <w:rsid w:val="000E7187"/>
    <w:rsid w:val="000F2A65"/>
    <w:rsid w:val="001110A7"/>
    <w:rsid w:val="0011151F"/>
    <w:rsid w:val="0012511F"/>
    <w:rsid w:val="00125ED4"/>
    <w:rsid w:val="00127642"/>
    <w:rsid w:val="00134EC6"/>
    <w:rsid w:val="00137A42"/>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E06B8"/>
    <w:rsid w:val="001E2883"/>
    <w:rsid w:val="001E3933"/>
    <w:rsid w:val="001F3962"/>
    <w:rsid w:val="001F4723"/>
    <w:rsid w:val="00206ADD"/>
    <w:rsid w:val="002078CD"/>
    <w:rsid w:val="00210762"/>
    <w:rsid w:val="00217D05"/>
    <w:rsid w:val="00230021"/>
    <w:rsid w:val="00232038"/>
    <w:rsid w:val="00234E52"/>
    <w:rsid w:val="00237DCA"/>
    <w:rsid w:val="00240223"/>
    <w:rsid w:val="00253479"/>
    <w:rsid w:val="0025410D"/>
    <w:rsid w:val="00255158"/>
    <w:rsid w:val="0026304A"/>
    <w:rsid w:val="00281C1B"/>
    <w:rsid w:val="00291FBE"/>
    <w:rsid w:val="002B0906"/>
    <w:rsid w:val="002C4536"/>
    <w:rsid w:val="002D225D"/>
    <w:rsid w:val="002E3B48"/>
    <w:rsid w:val="002E5A36"/>
    <w:rsid w:val="002E5A76"/>
    <w:rsid w:val="002F187E"/>
    <w:rsid w:val="002F4959"/>
    <w:rsid w:val="002F54C7"/>
    <w:rsid w:val="002F5CC3"/>
    <w:rsid w:val="002F7B80"/>
    <w:rsid w:val="00313A76"/>
    <w:rsid w:val="003140CB"/>
    <w:rsid w:val="00315276"/>
    <w:rsid w:val="00322415"/>
    <w:rsid w:val="00324F75"/>
    <w:rsid w:val="00325113"/>
    <w:rsid w:val="003256E0"/>
    <w:rsid w:val="003331D1"/>
    <w:rsid w:val="00334EB1"/>
    <w:rsid w:val="00342047"/>
    <w:rsid w:val="00345CE2"/>
    <w:rsid w:val="00351D06"/>
    <w:rsid w:val="00357CBE"/>
    <w:rsid w:val="00362FCC"/>
    <w:rsid w:val="00365520"/>
    <w:rsid w:val="00366724"/>
    <w:rsid w:val="00366819"/>
    <w:rsid w:val="003701EE"/>
    <w:rsid w:val="00385D2D"/>
    <w:rsid w:val="00390DAE"/>
    <w:rsid w:val="00393140"/>
    <w:rsid w:val="00394ECE"/>
    <w:rsid w:val="003A07DC"/>
    <w:rsid w:val="003A5B79"/>
    <w:rsid w:val="003B51FC"/>
    <w:rsid w:val="003D1313"/>
    <w:rsid w:val="003D4F76"/>
    <w:rsid w:val="003E22C1"/>
    <w:rsid w:val="003F3A86"/>
    <w:rsid w:val="003F5727"/>
    <w:rsid w:val="003F7DA2"/>
    <w:rsid w:val="00403273"/>
    <w:rsid w:val="00406507"/>
    <w:rsid w:val="00406587"/>
    <w:rsid w:val="004118ED"/>
    <w:rsid w:val="00416ED4"/>
    <w:rsid w:val="00420C19"/>
    <w:rsid w:val="00426596"/>
    <w:rsid w:val="0044295E"/>
    <w:rsid w:val="004446E4"/>
    <w:rsid w:val="004524D3"/>
    <w:rsid w:val="00457A93"/>
    <w:rsid w:val="00460052"/>
    <w:rsid w:val="00464886"/>
    <w:rsid w:val="00465E57"/>
    <w:rsid w:val="0046637E"/>
    <w:rsid w:val="00473211"/>
    <w:rsid w:val="00476E8A"/>
    <w:rsid w:val="0048382B"/>
    <w:rsid w:val="004875C5"/>
    <w:rsid w:val="00493D76"/>
    <w:rsid w:val="00495169"/>
    <w:rsid w:val="004A15DD"/>
    <w:rsid w:val="004C0139"/>
    <w:rsid w:val="004C1E77"/>
    <w:rsid w:val="004D6A11"/>
    <w:rsid w:val="004E0470"/>
    <w:rsid w:val="004E3215"/>
    <w:rsid w:val="004E5C4F"/>
    <w:rsid w:val="00501ED3"/>
    <w:rsid w:val="00520DF5"/>
    <w:rsid w:val="00526119"/>
    <w:rsid w:val="00535165"/>
    <w:rsid w:val="005403D1"/>
    <w:rsid w:val="005477EF"/>
    <w:rsid w:val="0055170E"/>
    <w:rsid w:val="00565397"/>
    <w:rsid w:val="005655CE"/>
    <w:rsid w:val="00566A05"/>
    <w:rsid w:val="00573655"/>
    <w:rsid w:val="00574E94"/>
    <w:rsid w:val="00575AD6"/>
    <w:rsid w:val="005A26D7"/>
    <w:rsid w:val="005A42BE"/>
    <w:rsid w:val="005A529C"/>
    <w:rsid w:val="005A71B8"/>
    <w:rsid w:val="005B62E8"/>
    <w:rsid w:val="005B63C3"/>
    <w:rsid w:val="005B6DD5"/>
    <w:rsid w:val="005D5C5B"/>
    <w:rsid w:val="005D5E67"/>
    <w:rsid w:val="005D713E"/>
    <w:rsid w:val="005E5380"/>
    <w:rsid w:val="005E61F7"/>
    <w:rsid w:val="005F544C"/>
    <w:rsid w:val="005F5E02"/>
    <w:rsid w:val="006014FE"/>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7E05"/>
    <w:rsid w:val="00677FF9"/>
    <w:rsid w:val="006804C4"/>
    <w:rsid w:val="00685473"/>
    <w:rsid w:val="00693F15"/>
    <w:rsid w:val="00696466"/>
    <w:rsid w:val="006A2965"/>
    <w:rsid w:val="006A4559"/>
    <w:rsid w:val="006B0C61"/>
    <w:rsid w:val="006B474D"/>
    <w:rsid w:val="006B6A6D"/>
    <w:rsid w:val="006C312F"/>
    <w:rsid w:val="006C7E96"/>
    <w:rsid w:val="006D29DB"/>
    <w:rsid w:val="006D3B95"/>
    <w:rsid w:val="006D6EA6"/>
    <w:rsid w:val="006E1045"/>
    <w:rsid w:val="006F0AB6"/>
    <w:rsid w:val="006F1A87"/>
    <w:rsid w:val="006F51C4"/>
    <w:rsid w:val="00701E99"/>
    <w:rsid w:val="0070429C"/>
    <w:rsid w:val="00712657"/>
    <w:rsid w:val="0071751B"/>
    <w:rsid w:val="007250B6"/>
    <w:rsid w:val="00737EF3"/>
    <w:rsid w:val="007416C3"/>
    <w:rsid w:val="007441D9"/>
    <w:rsid w:val="00751C96"/>
    <w:rsid w:val="00751D00"/>
    <w:rsid w:val="00754E54"/>
    <w:rsid w:val="00757228"/>
    <w:rsid w:val="00761E60"/>
    <w:rsid w:val="007622CB"/>
    <w:rsid w:val="00765FDB"/>
    <w:rsid w:val="007674D1"/>
    <w:rsid w:val="007701D3"/>
    <w:rsid w:val="00772689"/>
    <w:rsid w:val="00780385"/>
    <w:rsid w:val="007B5FA0"/>
    <w:rsid w:val="007C06D3"/>
    <w:rsid w:val="007C3EFA"/>
    <w:rsid w:val="007C55B1"/>
    <w:rsid w:val="007D1B8B"/>
    <w:rsid w:val="007D3B05"/>
    <w:rsid w:val="007D52A1"/>
    <w:rsid w:val="007E6407"/>
    <w:rsid w:val="007E6D4C"/>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7CC9"/>
    <w:rsid w:val="008B1BE4"/>
    <w:rsid w:val="008B2682"/>
    <w:rsid w:val="008C56DF"/>
    <w:rsid w:val="008D0FAE"/>
    <w:rsid w:val="008D185F"/>
    <w:rsid w:val="008E168E"/>
    <w:rsid w:val="008F4FBB"/>
    <w:rsid w:val="00900AFE"/>
    <w:rsid w:val="009076DE"/>
    <w:rsid w:val="00914E04"/>
    <w:rsid w:val="0091698E"/>
    <w:rsid w:val="00922A76"/>
    <w:rsid w:val="00936A0F"/>
    <w:rsid w:val="00940AF7"/>
    <w:rsid w:val="00953EDA"/>
    <w:rsid w:val="0095604C"/>
    <w:rsid w:val="00956FA7"/>
    <w:rsid w:val="0095735A"/>
    <w:rsid w:val="00960CEE"/>
    <w:rsid w:val="00971E3D"/>
    <w:rsid w:val="00975E60"/>
    <w:rsid w:val="00983292"/>
    <w:rsid w:val="0098582E"/>
    <w:rsid w:val="00992EF0"/>
    <w:rsid w:val="00994D8A"/>
    <w:rsid w:val="009973AC"/>
    <w:rsid w:val="009A6149"/>
    <w:rsid w:val="009A66BB"/>
    <w:rsid w:val="009A7167"/>
    <w:rsid w:val="009B09C6"/>
    <w:rsid w:val="009B126A"/>
    <w:rsid w:val="009B449B"/>
    <w:rsid w:val="009C40AF"/>
    <w:rsid w:val="009C5504"/>
    <w:rsid w:val="009C66CB"/>
    <w:rsid w:val="009D216A"/>
    <w:rsid w:val="009D452B"/>
    <w:rsid w:val="009D5231"/>
    <w:rsid w:val="009E30AE"/>
    <w:rsid w:val="009E36D3"/>
    <w:rsid w:val="00A03E3F"/>
    <w:rsid w:val="00A045C5"/>
    <w:rsid w:val="00A14FA9"/>
    <w:rsid w:val="00A17FC2"/>
    <w:rsid w:val="00A22536"/>
    <w:rsid w:val="00A2468F"/>
    <w:rsid w:val="00A27907"/>
    <w:rsid w:val="00A329B0"/>
    <w:rsid w:val="00A3636F"/>
    <w:rsid w:val="00A37191"/>
    <w:rsid w:val="00A4350E"/>
    <w:rsid w:val="00A471F7"/>
    <w:rsid w:val="00A55D1C"/>
    <w:rsid w:val="00A55EC0"/>
    <w:rsid w:val="00A60CF6"/>
    <w:rsid w:val="00A63CD0"/>
    <w:rsid w:val="00A65719"/>
    <w:rsid w:val="00A7321B"/>
    <w:rsid w:val="00A74936"/>
    <w:rsid w:val="00A803E9"/>
    <w:rsid w:val="00AA3438"/>
    <w:rsid w:val="00AB1F3D"/>
    <w:rsid w:val="00AB471C"/>
    <w:rsid w:val="00AB4772"/>
    <w:rsid w:val="00AC18E8"/>
    <w:rsid w:val="00AC44DA"/>
    <w:rsid w:val="00AE3451"/>
    <w:rsid w:val="00B00092"/>
    <w:rsid w:val="00B00FE1"/>
    <w:rsid w:val="00B073A5"/>
    <w:rsid w:val="00B15157"/>
    <w:rsid w:val="00B205C4"/>
    <w:rsid w:val="00B234C5"/>
    <w:rsid w:val="00B445BE"/>
    <w:rsid w:val="00B52ABD"/>
    <w:rsid w:val="00B57C93"/>
    <w:rsid w:val="00B62179"/>
    <w:rsid w:val="00B65366"/>
    <w:rsid w:val="00B67E2C"/>
    <w:rsid w:val="00B75B05"/>
    <w:rsid w:val="00B773DD"/>
    <w:rsid w:val="00B827CA"/>
    <w:rsid w:val="00B83BAA"/>
    <w:rsid w:val="00B91B5E"/>
    <w:rsid w:val="00BA2240"/>
    <w:rsid w:val="00BA37C9"/>
    <w:rsid w:val="00BB21A0"/>
    <w:rsid w:val="00BB2FEA"/>
    <w:rsid w:val="00BB701F"/>
    <w:rsid w:val="00BB749F"/>
    <w:rsid w:val="00BC0E5D"/>
    <w:rsid w:val="00BC3500"/>
    <w:rsid w:val="00BD059B"/>
    <w:rsid w:val="00BD75BE"/>
    <w:rsid w:val="00BE0F63"/>
    <w:rsid w:val="00BE2462"/>
    <w:rsid w:val="00C06FE4"/>
    <w:rsid w:val="00C1367F"/>
    <w:rsid w:val="00C2708E"/>
    <w:rsid w:val="00C33F46"/>
    <w:rsid w:val="00C35845"/>
    <w:rsid w:val="00C44EA1"/>
    <w:rsid w:val="00C51FAC"/>
    <w:rsid w:val="00C61DA7"/>
    <w:rsid w:val="00C66458"/>
    <w:rsid w:val="00C715A1"/>
    <w:rsid w:val="00C75BC9"/>
    <w:rsid w:val="00C84BE9"/>
    <w:rsid w:val="00C906F7"/>
    <w:rsid w:val="00C943A9"/>
    <w:rsid w:val="00CA0493"/>
    <w:rsid w:val="00CA1537"/>
    <w:rsid w:val="00CA3D23"/>
    <w:rsid w:val="00CA7882"/>
    <w:rsid w:val="00CC01F2"/>
    <w:rsid w:val="00CC3D02"/>
    <w:rsid w:val="00CD3D3B"/>
    <w:rsid w:val="00CE4504"/>
    <w:rsid w:val="00CF381D"/>
    <w:rsid w:val="00CF4AAA"/>
    <w:rsid w:val="00CF5C32"/>
    <w:rsid w:val="00CF7616"/>
    <w:rsid w:val="00D06FC4"/>
    <w:rsid w:val="00D16030"/>
    <w:rsid w:val="00D166C1"/>
    <w:rsid w:val="00D33F93"/>
    <w:rsid w:val="00D37C76"/>
    <w:rsid w:val="00D4646B"/>
    <w:rsid w:val="00D51C96"/>
    <w:rsid w:val="00D53324"/>
    <w:rsid w:val="00D54F8E"/>
    <w:rsid w:val="00D54FB3"/>
    <w:rsid w:val="00D754FD"/>
    <w:rsid w:val="00D80B34"/>
    <w:rsid w:val="00D8211A"/>
    <w:rsid w:val="00D9280B"/>
    <w:rsid w:val="00D93C3D"/>
    <w:rsid w:val="00D955D1"/>
    <w:rsid w:val="00DA276F"/>
    <w:rsid w:val="00DB15F2"/>
    <w:rsid w:val="00DB34D6"/>
    <w:rsid w:val="00DC1F96"/>
    <w:rsid w:val="00DC5BD7"/>
    <w:rsid w:val="00DC7BF9"/>
    <w:rsid w:val="00DD18D2"/>
    <w:rsid w:val="00DD4386"/>
    <w:rsid w:val="00DD4499"/>
    <w:rsid w:val="00DD64BE"/>
    <w:rsid w:val="00DD6D08"/>
    <w:rsid w:val="00DD78D5"/>
    <w:rsid w:val="00DD7D80"/>
    <w:rsid w:val="00DE17D1"/>
    <w:rsid w:val="00DF7709"/>
    <w:rsid w:val="00E02E1B"/>
    <w:rsid w:val="00E03EAF"/>
    <w:rsid w:val="00E45BE7"/>
    <w:rsid w:val="00E45CFE"/>
    <w:rsid w:val="00E57A9B"/>
    <w:rsid w:val="00E60EA0"/>
    <w:rsid w:val="00E61E29"/>
    <w:rsid w:val="00E632A7"/>
    <w:rsid w:val="00E64543"/>
    <w:rsid w:val="00E710A9"/>
    <w:rsid w:val="00E71B32"/>
    <w:rsid w:val="00E759C7"/>
    <w:rsid w:val="00E80855"/>
    <w:rsid w:val="00E9529A"/>
    <w:rsid w:val="00EA2D86"/>
    <w:rsid w:val="00EA6012"/>
    <w:rsid w:val="00EB6493"/>
    <w:rsid w:val="00EC0576"/>
    <w:rsid w:val="00ED202C"/>
    <w:rsid w:val="00ED209F"/>
    <w:rsid w:val="00EE3E59"/>
    <w:rsid w:val="00EE5A5C"/>
    <w:rsid w:val="00F13D2A"/>
    <w:rsid w:val="00F149AD"/>
    <w:rsid w:val="00F201BC"/>
    <w:rsid w:val="00F2518C"/>
    <w:rsid w:val="00F25339"/>
    <w:rsid w:val="00F3327A"/>
    <w:rsid w:val="00F355D4"/>
    <w:rsid w:val="00F429FB"/>
    <w:rsid w:val="00F434EF"/>
    <w:rsid w:val="00F46155"/>
    <w:rsid w:val="00F60E35"/>
    <w:rsid w:val="00F62EF0"/>
    <w:rsid w:val="00F63138"/>
    <w:rsid w:val="00F73AC3"/>
    <w:rsid w:val="00F73AEF"/>
    <w:rsid w:val="00F7510D"/>
    <w:rsid w:val="00F86989"/>
    <w:rsid w:val="00F97BDE"/>
    <w:rsid w:val="00FA53A7"/>
    <w:rsid w:val="00FB14DF"/>
    <w:rsid w:val="00FD2138"/>
    <w:rsid w:val="00FD5F02"/>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F2F1A79"/>
  <w15:docId w15:val="{ACD96FEB-A8BA-4768-800B-544F4548F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rPr>
  </w:style>
  <w:style w:type="paragraph" w:styleId="NoSpacing">
    <w:name w:val="No Spacing"/>
    <w:uiPriority w:val="1"/>
    <w:qFormat/>
    <w:rsid w:val="005A42BE"/>
    <w:pPr>
      <w:spacing w:after="0" w:line="240" w:lineRule="auto"/>
    </w:pPr>
    <w:rPr>
      <w:rFonts w:ascii="Calibri" w:eastAsia="Times New Roman" w:hAnsi="Calibri" w:cs="Calibri"/>
      <w:color w:val="000000"/>
      <w:kern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3220837">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2734212">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0270949">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 w:id="1473671222">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524757471">
          <w:marLeft w:val="0"/>
          <w:marRight w:val="0"/>
          <w:marTop w:val="0"/>
          <w:marBottom w:val="0"/>
          <w:divBdr>
            <w:top w:val="none" w:sz="0" w:space="0" w:color="auto"/>
            <w:left w:val="none" w:sz="0" w:space="0" w:color="auto"/>
            <w:bottom w:val="none" w:sz="0" w:space="0" w:color="auto"/>
            <w:right w:val="none" w:sz="0" w:space="0" w:color="auto"/>
          </w:divBdr>
        </w:div>
        <w:div w:id="1093940639">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ua.org/worship/words/story/c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3</TotalTime>
  <Pages>4</Pages>
  <Words>1814</Words>
  <Characters>1034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1</cp:revision>
  <cp:lastPrinted>2017-09-21T21:19:00Z</cp:lastPrinted>
  <dcterms:created xsi:type="dcterms:W3CDTF">2023-08-30T13:40:00Z</dcterms:created>
  <dcterms:modified xsi:type="dcterms:W3CDTF">2023-09-14T11:12:00Z</dcterms:modified>
</cp:coreProperties>
</file>